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DBDBDB" w:themeColor="accent3" w:themeTint="66"/>
  <w:body>
    <w:p w:rsidR="005A4C6D" w:rsidRPr="00436F56" w:rsidRDefault="00E70A31" w:rsidP="00436F56">
      <w:pPr>
        <w:pStyle w:val="Heading1"/>
        <w:jc w:val="center"/>
        <w:rPr>
          <w:b/>
          <w:color w:val="000000" w:themeColor="text1"/>
          <w:sz w:val="44"/>
          <w:szCs w:val="44"/>
        </w:rPr>
      </w:pPr>
      <w:r w:rsidRPr="00436F56">
        <w:rPr>
          <w:b/>
          <w:color w:val="000000" w:themeColor="text1"/>
          <w:sz w:val="44"/>
          <w:szCs w:val="44"/>
        </w:rPr>
        <w:t>My Freelance Profile</w:t>
      </w:r>
    </w:p>
    <w:p w:rsidR="0073203B" w:rsidRDefault="0073203B" w:rsidP="001E4A49"/>
    <w:p w:rsidR="001E4A49" w:rsidRDefault="00E344DE" w:rsidP="001E4A49">
      <w:pPr>
        <w:rPr>
          <w:sz w:val="24"/>
          <w:szCs w:val="24"/>
        </w:rPr>
      </w:pPr>
      <w:r>
        <w:rPr>
          <w:sz w:val="24"/>
          <w:szCs w:val="24"/>
        </w:rPr>
        <w:t>This workbook</w:t>
      </w:r>
      <w:r w:rsidR="0073203B" w:rsidRPr="00514C52">
        <w:rPr>
          <w:sz w:val="24"/>
          <w:szCs w:val="24"/>
        </w:rPr>
        <w:t xml:space="preserve"> will </w:t>
      </w:r>
      <w:r w:rsidR="00E70A31">
        <w:rPr>
          <w:sz w:val="24"/>
          <w:szCs w:val="24"/>
        </w:rPr>
        <w:t xml:space="preserve">serve as a framework for your freelance career, but also help you get the most out of </w:t>
      </w:r>
      <w:r w:rsidR="00436F56">
        <w:rPr>
          <w:sz w:val="24"/>
          <w:szCs w:val="24"/>
        </w:rPr>
        <w:t xml:space="preserve">hanging around here at </w:t>
      </w:r>
      <w:r w:rsidR="00E70A31">
        <w:rPr>
          <w:sz w:val="24"/>
          <w:szCs w:val="24"/>
        </w:rPr>
        <w:t xml:space="preserve">BlackFreelance. </w:t>
      </w:r>
      <w:r w:rsidR="00434053">
        <w:rPr>
          <w:sz w:val="24"/>
          <w:szCs w:val="24"/>
        </w:rPr>
        <w:t>It’s going to change as you develop as a freelancer, so don’t worry about making mistakes!</w:t>
      </w:r>
      <w:r w:rsidR="00D10627">
        <w:rPr>
          <w:sz w:val="24"/>
          <w:szCs w:val="24"/>
        </w:rPr>
        <w:t xml:space="preserve"> (…or try to fill it all out at one time.)</w:t>
      </w:r>
    </w:p>
    <w:p w:rsidR="00434053" w:rsidRPr="00514C52" w:rsidRDefault="00434053" w:rsidP="001E4A49">
      <w:pPr>
        <w:rPr>
          <w:sz w:val="24"/>
          <w:szCs w:val="24"/>
        </w:rPr>
      </w:pPr>
      <w:r>
        <w:rPr>
          <w:sz w:val="24"/>
          <w:szCs w:val="24"/>
        </w:rPr>
        <w:t>It’s broken into 3 “</w:t>
      </w:r>
      <w:r w:rsidR="005265FE">
        <w:rPr>
          <w:sz w:val="24"/>
          <w:szCs w:val="24"/>
        </w:rPr>
        <w:t>phase</w:t>
      </w:r>
      <w:r>
        <w:rPr>
          <w:sz w:val="24"/>
          <w:szCs w:val="24"/>
        </w:rPr>
        <w:t xml:space="preserve">s” that will mirror not only your progression </w:t>
      </w:r>
      <w:r w:rsidR="00436F56">
        <w:rPr>
          <w:sz w:val="24"/>
          <w:szCs w:val="24"/>
        </w:rPr>
        <w:t>on the site</w:t>
      </w:r>
      <w:r w:rsidR="00D10627">
        <w:rPr>
          <w:sz w:val="24"/>
          <w:szCs w:val="24"/>
        </w:rPr>
        <w:t xml:space="preserve"> (which can happen over weeks or months)</w:t>
      </w:r>
      <w:r>
        <w:rPr>
          <w:sz w:val="24"/>
          <w:szCs w:val="24"/>
        </w:rPr>
        <w:t xml:space="preserve">, but also the phases you’ll move through as a freelancer. </w:t>
      </w:r>
      <w:r w:rsidR="00436F56">
        <w:rPr>
          <w:sz w:val="24"/>
          <w:szCs w:val="24"/>
        </w:rPr>
        <w:t xml:space="preserve">Some of the questions might be a little difficult, so you’ll </w:t>
      </w:r>
      <w:r w:rsidR="001549FB">
        <w:rPr>
          <w:sz w:val="24"/>
          <w:szCs w:val="24"/>
        </w:rPr>
        <w:t>find links to materials to help you answer if you get tripped up.</w:t>
      </w:r>
    </w:p>
    <w:p w:rsidR="00434053" w:rsidRDefault="00434053" w:rsidP="001E4A49">
      <w:pPr>
        <w:rPr>
          <w:sz w:val="24"/>
          <w:szCs w:val="24"/>
        </w:rPr>
      </w:pPr>
      <w:r>
        <w:rPr>
          <w:sz w:val="24"/>
          <w:szCs w:val="24"/>
        </w:rPr>
        <w:t xml:space="preserve">If you’ve got any questions, </w:t>
      </w:r>
      <w:r w:rsidR="00514C52" w:rsidRPr="00514C52">
        <w:rPr>
          <w:sz w:val="24"/>
          <w:szCs w:val="24"/>
        </w:rPr>
        <w:t xml:space="preserve">feel free to shoot me an email at </w:t>
      </w:r>
      <w:hyperlink r:id="rId8" w:history="1">
        <w:r w:rsidRPr="001C58AA">
          <w:rPr>
            <w:rStyle w:val="Hyperlink"/>
            <w:sz w:val="24"/>
            <w:szCs w:val="24"/>
          </w:rPr>
          <w:t>connect@blackfreelance.com</w:t>
        </w:r>
      </w:hyperlink>
      <w:r>
        <w:rPr>
          <w:sz w:val="24"/>
          <w:szCs w:val="24"/>
        </w:rPr>
        <w:t>.</w:t>
      </w:r>
    </w:p>
    <w:p w:rsidR="00463388" w:rsidRDefault="00463388" w:rsidP="001E4A49">
      <w:pPr>
        <w:rPr>
          <w:b/>
          <w:sz w:val="24"/>
          <w:szCs w:val="24"/>
        </w:rPr>
      </w:pPr>
    </w:p>
    <w:p w:rsidR="007B51CF" w:rsidRPr="00463388" w:rsidRDefault="00434053" w:rsidP="001E4A49">
      <w:pPr>
        <w:rPr>
          <w:sz w:val="24"/>
          <w:szCs w:val="24"/>
        </w:rPr>
      </w:pPr>
      <w:r w:rsidRPr="00463388">
        <w:rPr>
          <w:sz w:val="24"/>
          <w:szCs w:val="24"/>
        </w:rPr>
        <w:t>Megan</w:t>
      </w:r>
      <w:r w:rsidR="007B51CF" w:rsidRPr="00463388">
        <w:rPr>
          <w:sz w:val="24"/>
          <w:szCs w:val="24"/>
        </w:rPr>
        <w:t xml:space="preserve"> </w:t>
      </w:r>
    </w:p>
    <w:p w:rsidR="00463388" w:rsidRDefault="00463388" w:rsidP="00D10627">
      <w:bookmarkStart w:id="0" w:name="_GoBack"/>
      <w:bookmarkEnd w:id="0"/>
    </w:p>
    <w:p w:rsidR="009612C7" w:rsidRDefault="005265FE" w:rsidP="005265FE">
      <w:pPr>
        <w:pStyle w:val="Heading1"/>
      </w:pPr>
      <w:r>
        <w:t>Phase 1: Setting up The Basics</w:t>
      </w:r>
    </w:p>
    <w:p w:rsidR="005265FE" w:rsidRPr="004C2335" w:rsidRDefault="005265FE" w:rsidP="005265FE">
      <w:pPr>
        <w:rPr>
          <w:sz w:val="24"/>
          <w:szCs w:val="24"/>
        </w:rPr>
      </w:pPr>
      <w:r w:rsidRPr="004C2335">
        <w:rPr>
          <w:sz w:val="24"/>
          <w:szCs w:val="24"/>
        </w:rPr>
        <w:t>If you talk to established freelancers, you’ll notice that they all, across the board, have f</w:t>
      </w:r>
      <w:r w:rsidR="00463388" w:rsidRPr="004C2335">
        <w:rPr>
          <w:sz w:val="24"/>
          <w:szCs w:val="24"/>
        </w:rPr>
        <w:t>igured out a few basics, and that those don’t change too</w:t>
      </w:r>
      <w:r w:rsidRPr="004C2335">
        <w:rPr>
          <w:sz w:val="24"/>
          <w:szCs w:val="24"/>
        </w:rPr>
        <w:t xml:space="preserve"> frequently across their careers. T</w:t>
      </w:r>
      <w:r w:rsidR="00117A86" w:rsidRPr="004C2335">
        <w:rPr>
          <w:sz w:val="24"/>
          <w:szCs w:val="24"/>
        </w:rPr>
        <w:t>hree</w:t>
      </w:r>
      <w:r w:rsidR="00436F56" w:rsidRPr="004C2335">
        <w:rPr>
          <w:sz w:val="24"/>
          <w:szCs w:val="24"/>
        </w:rPr>
        <w:t xml:space="preserve"> </w:t>
      </w:r>
      <w:r w:rsidRPr="004C2335">
        <w:rPr>
          <w:sz w:val="24"/>
          <w:szCs w:val="24"/>
        </w:rPr>
        <w:t xml:space="preserve">of the biggest are </w:t>
      </w:r>
      <w:r w:rsidR="00463388" w:rsidRPr="004C2335">
        <w:rPr>
          <w:sz w:val="24"/>
          <w:szCs w:val="24"/>
        </w:rPr>
        <w:t xml:space="preserve">their </w:t>
      </w:r>
      <w:r w:rsidRPr="004C2335">
        <w:rPr>
          <w:sz w:val="24"/>
          <w:szCs w:val="24"/>
        </w:rPr>
        <w:t>goals</w:t>
      </w:r>
      <w:r w:rsidR="00117A86" w:rsidRPr="004C2335">
        <w:rPr>
          <w:sz w:val="24"/>
          <w:szCs w:val="24"/>
        </w:rPr>
        <w:t xml:space="preserve">, </w:t>
      </w:r>
      <w:r w:rsidRPr="004C2335">
        <w:rPr>
          <w:sz w:val="24"/>
          <w:szCs w:val="24"/>
        </w:rPr>
        <w:t>skillset</w:t>
      </w:r>
      <w:r w:rsidR="00117A86" w:rsidRPr="004C2335">
        <w:rPr>
          <w:sz w:val="24"/>
          <w:szCs w:val="24"/>
        </w:rPr>
        <w:t>, and who their clients are</w:t>
      </w:r>
      <w:r w:rsidRPr="004C2335">
        <w:rPr>
          <w:sz w:val="24"/>
          <w:szCs w:val="24"/>
        </w:rPr>
        <w:t xml:space="preserve">. </w:t>
      </w:r>
    </w:p>
    <w:p w:rsidR="00463388" w:rsidRDefault="00463388" w:rsidP="005265FE"/>
    <w:p w:rsidR="005265FE" w:rsidRPr="00972616" w:rsidRDefault="005265FE" w:rsidP="005265FE">
      <w:pPr>
        <w:pStyle w:val="Heading2"/>
        <w:rPr>
          <w:sz w:val="28"/>
          <w:szCs w:val="28"/>
        </w:rPr>
      </w:pPr>
      <w:r w:rsidRPr="00972616">
        <w:rPr>
          <w:sz w:val="28"/>
          <w:szCs w:val="28"/>
        </w:rPr>
        <w:t>Figuring Out Your Goals</w:t>
      </w:r>
    </w:p>
    <w:p w:rsidR="005265FE" w:rsidRPr="004C2335" w:rsidRDefault="005265FE" w:rsidP="005265FE">
      <w:pPr>
        <w:rPr>
          <w:sz w:val="24"/>
          <w:szCs w:val="24"/>
        </w:rPr>
      </w:pPr>
      <w:r w:rsidRPr="004C2335">
        <w:rPr>
          <w:sz w:val="24"/>
          <w:szCs w:val="24"/>
        </w:rPr>
        <w:t xml:space="preserve">It’s tempting to just jump into freelancing and see what happens, but that’s a great way to end up frustrated. If you can write down a few, basic reasons you’re interested in freelance work, you’ll be way ahead of the pack. </w:t>
      </w:r>
    </w:p>
    <w:p w:rsidR="009A207B" w:rsidRPr="004C2335" w:rsidRDefault="009A207B" w:rsidP="005265FE">
      <w:pPr>
        <w:rPr>
          <w:b/>
          <w:sz w:val="24"/>
          <w:szCs w:val="24"/>
        </w:rPr>
      </w:pPr>
      <w:r w:rsidRPr="004C2335">
        <w:rPr>
          <w:b/>
          <w:sz w:val="24"/>
          <w:szCs w:val="24"/>
        </w:rPr>
        <w:t xml:space="preserve">Why am I interested in freelancing? </w:t>
      </w:r>
      <w:r w:rsidRPr="004C2335">
        <w:rPr>
          <w:sz w:val="24"/>
          <w:szCs w:val="24"/>
        </w:rPr>
        <w:t>(freedom, income, career growth</w:t>
      </w:r>
      <w:r w:rsidR="00463388" w:rsidRPr="004C2335">
        <w:rPr>
          <w:sz w:val="24"/>
          <w:szCs w:val="24"/>
        </w:rPr>
        <w:t>, etc.</w:t>
      </w:r>
      <w:r w:rsidRPr="004C2335">
        <w:rPr>
          <w:sz w:val="24"/>
          <w:szCs w:val="24"/>
        </w:rPr>
        <w:t>)</w:t>
      </w:r>
    </w:p>
    <w:p w:rsidR="00436F56" w:rsidRPr="004C2335" w:rsidRDefault="00436F56" w:rsidP="005265FE">
      <w:pPr>
        <w:rPr>
          <w:b/>
          <w:sz w:val="24"/>
          <w:szCs w:val="24"/>
        </w:rPr>
      </w:pPr>
    </w:p>
    <w:p w:rsidR="00436F56" w:rsidRPr="004C2335" w:rsidRDefault="00436F56" w:rsidP="00436F56">
      <w:pPr>
        <w:rPr>
          <w:b/>
          <w:sz w:val="24"/>
          <w:szCs w:val="24"/>
        </w:rPr>
      </w:pPr>
      <w:r w:rsidRPr="004C2335">
        <w:rPr>
          <w:b/>
          <w:sz w:val="24"/>
          <w:szCs w:val="24"/>
        </w:rPr>
        <w:t>______________________________________________________________________________</w:t>
      </w:r>
    </w:p>
    <w:p w:rsidR="00436F56" w:rsidRPr="004C2335" w:rsidRDefault="00436F56" w:rsidP="005265FE">
      <w:pPr>
        <w:rPr>
          <w:sz w:val="24"/>
          <w:szCs w:val="24"/>
        </w:rPr>
      </w:pPr>
    </w:p>
    <w:p w:rsidR="005265FE" w:rsidRPr="004C2335" w:rsidRDefault="005265FE" w:rsidP="005265FE">
      <w:pPr>
        <w:rPr>
          <w:sz w:val="24"/>
          <w:szCs w:val="24"/>
        </w:rPr>
      </w:pPr>
      <w:r w:rsidRPr="004C2335">
        <w:rPr>
          <w:b/>
          <w:sz w:val="24"/>
          <w:szCs w:val="24"/>
        </w:rPr>
        <w:t>What level of freelancing am I interested in right now?</w:t>
      </w:r>
      <w:r w:rsidR="001549FB" w:rsidRPr="004C2335">
        <w:rPr>
          <w:b/>
          <w:sz w:val="24"/>
          <w:szCs w:val="24"/>
        </w:rPr>
        <w:t xml:space="preserve"> </w:t>
      </w:r>
      <w:r w:rsidR="001549FB" w:rsidRPr="004C2335">
        <w:rPr>
          <w:sz w:val="24"/>
          <w:szCs w:val="24"/>
        </w:rPr>
        <w:t>(full-time, part-time, occasional)</w:t>
      </w:r>
    </w:p>
    <w:p w:rsidR="001549FB" w:rsidRPr="004C2335" w:rsidRDefault="001549FB" w:rsidP="005265FE">
      <w:pPr>
        <w:rPr>
          <w:b/>
          <w:sz w:val="24"/>
          <w:szCs w:val="24"/>
        </w:rPr>
      </w:pPr>
    </w:p>
    <w:p w:rsidR="001549FB" w:rsidRPr="004C2335" w:rsidRDefault="001549FB" w:rsidP="005265FE">
      <w:pPr>
        <w:rPr>
          <w:b/>
          <w:sz w:val="24"/>
          <w:szCs w:val="24"/>
        </w:rPr>
      </w:pPr>
      <w:r w:rsidRPr="004C2335">
        <w:rPr>
          <w:b/>
          <w:sz w:val="24"/>
          <w:szCs w:val="24"/>
        </w:rPr>
        <w:t>_______________________________________________</w:t>
      </w:r>
      <w:r w:rsidR="00972616">
        <w:rPr>
          <w:b/>
          <w:sz w:val="24"/>
          <w:szCs w:val="24"/>
        </w:rPr>
        <w:t>_______________________________</w:t>
      </w:r>
    </w:p>
    <w:p w:rsidR="00436F56" w:rsidRPr="004C2335" w:rsidRDefault="00436F56" w:rsidP="005265FE">
      <w:pPr>
        <w:rPr>
          <w:b/>
          <w:sz w:val="24"/>
          <w:szCs w:val="24"/>
        </w:rPr>
      </w:pPr>
    </w:p>
    <w:p w:rsidR="00463388" w:rsidRPr="004C2335" w:rsidRDefault="00463388" w:rsidP="005265FE">
      <w:pPr>
        <w:rPr>
          <w:b/>
          <w:sz w:val="24"/>
          <w:szCs w:val="24"/>
        </w:rPr>
      </w:pPr>
    </w:p>
    <w:p w:rsidR="00463388" w:rsidRPr="004C2335" w:rsidRDefault="00463388" w:rsidP="005265FE">
      <w:pPr>
        <w:rPr>
          <w:b/>
          <w:sz w:val="24"/>
          <w:szCs w:val="24"/>
        </w:rPr>
      </w:pPr>
    </w:p>
    <w:p w:rsidR="005265FE" w:rsidRPr="004C2335" w:rsidRDefault="005265FE" w:rsidP="005265FE">
      <w:pPr>
        <w:rPr>
          <w:sz w:val="24"/>
          <w:szCs w:val="24"/>
        </w:rPr>
      </w:pPr>
      <w:r w:rsidRPr="004C2335">
        <w:rPr>
          <w:b/>
          <w:sz w:val="24"/>
          <w:szCs w:val="24"/>
        </w:rPr>
        <w:t>What level of income am I looking to generate?</w:t>
      </w:r>
      <w:r w:rsidR="001549FB" w:rsidRPr="004C2335">
        <w:rPr>
          <w:b/>
          <w:sz w:val="24"/>
          <w:szCs w:val="24"/>
        </w:rPr>
        <w:t xml:space="preserve"> </w:t>
      </w:r>
      <w:r w:rsidR="001549FB" w:rsidRPr="004C2335">
        <w:rPr>
          <w:sz w:val="24"/>
          <w:szCs w:val="24"/>
        </w:rPr>
        <w:t>(full-time, supplemental, retirement/savings, fun</w:t>
      </w:r>
      <w:r w:rsidR="00C94CDE" w:rsidRPr="004C2335">
        <w:rPr>
          <w:sz w:val="24"/>
          <w:szCs w:val="24"/>
        </w:rPr>
        <w:t>, debt reduction</w:t>
      </w:r>
      <w:r w:rsidR="001549FB" w:rsidRPr="004C2335">
        <w:rPr>
          <w:sz w:val="24"/>
          <w:szCs w:val="24"/>
        </w:rPr>
        <w:t>)</w:t>
      </w:r>
    </w:p>
    <w:p w:rsidR="001549FB" w:rsidRPr="004C2335" w:rsidRDefault="001549FB" w:rsidP="005265FE">
      <w:pPr>
        <w:rPr>
          <w:sz w:val="24"/>
          <w:szCs w:val="24"/>
        </w:rPr>
      </w:pPr>
    </w:p>
    <w:p w:rsidR="001549FB" w:rsidRPr="004C2335" w:rsidRDefault="001549FB" w:rsidP="001549FB">
      <w:pPr>
        <w:rPr>
          <w:b/>
          <w:sz w:val="24"/>
          <w:szCs w:val="24"/>
        </w:rPr>
      </w:pPr>
      <w:r w:rsidRPr="004C2335">
        <w:rPr>
          <w:b/>
          <w:sz w:val="24"/>
          <w:szCs w:val="24"/>
        </w:rPr>
        <w:t>________________________________________________</w:t>
      </w:r>
      <w:r w:rsidR="004C2335">
        <w:rPr>
          <w:b/>
          <w:sz w:val="24"/>
          <w:szCs w:val="24"/>
        </w:rPr>
        <w:t>______________________________</w:t>
      </w:r>
    </w:p>
    <w:p w:rsidR="001549FB" w:rsidRPr="004C2335" w:rsidRDefault="001549FB" w:rsidP="005265FE">
      <w:pPr>
        <w:rPr>
          <w:b/>
          <w:sz w:val="24"/>
          <w:szCs w:val="24"/>
        </w:rPr>
      </w:pPr>
    </w:p>
    <w:p w:rsidR="001549FB" w:rsidRPr="004C2335" w:rsidRDefault="001549FB" w:rsidP="001549FB">
      <w:pPr>
        <w:rPr>
          <w:b/>
          <w:i/>
          <w:sz w:val="24"/>
          <w:szCs w:val="24"/>
        </w:rPr>
      </w:pPr>
      <w:r w:rsidRPr="004C2335">
        <w:rPr>
          <w:b/>
          <w:i/>
          <w:sz w:val="24"/>
          <w:szCs w:val="24"/>
        </w:rPr>
        <w:t>Posts to Help</w:t>
      </w:r>
    </w:p>
    <w:p w:rsidR="001549FB" w:rsidRPr="004C2335" w:rsidRDefault="001549FB" w:rsidP="005265FE">
      <w:pPr>
        <w:rPr>
          <w:b/>
          <w:sz w:val="24"/>
          <w:szCs w:val="24"/>
        </w:rPr>
      </w:pPr>
      <w:hyperlink r:id="rId9" w:history="1">
        <w:r w:rsidRPr="004C2335">
          <w:rPr>
            <w:rStyle w:val="Hyperlink"/>
            <w:sz w:val="24"/>
            <w:szCs w:val="24"/>
          </w:rPr>
          <w:t>9 Questions To Ask Before You Start Freelancing</w:t>
        </w:r>
      </w:hyperlink>
    </w:p>
    <w:p w:rsidR="009A207B" w:rsidRPr="004C2335" w:rsidRDefault="009A207B" w:rsidP="005265FE">
      <w:pPr>
        <w:rPr>
          <w:b/>
          <w:sz w:val="24"/>
          <w:szCs w:val="24"/>
        </w:rPr>
      </w:pPr>
      <w:hyperlink r:id="rId10" w:history="1">
        <w:r w:rsidRPr="004C2335">
          <w:rPr>
            <w:rStyle w:val="Hyperlink"/>
            <w:sz w:val="24"/>
            <w:szCs w:val="24"/>
          </w:rPr>
          <w:t>4 Ways You Can Use Freelancing to Build a Professional Career</w:t>
        </w:r>
      </w:hyperlink>
    </w:p>
    <w:p w:rsidR="009A207B" w:rsidRPr="00972616" w:rsidRDefault="009A207B" w:rsidP="005265FE">
      <w:pPr>
        <w:pStyle w:val="Heading2"/>
        <w:rPr>
          <w:sz w:val="28"/>
          <w:szCs w:val="28"/>
        </w:rPr>
      </w:pPr>
    </w:p>
    <w:p w:rsidR="005265FE" w:rsidRPr="00972616" w:rsidRDefault="005265FE" w:rsidP="005265FE">
      <w:pPr>
        <w:pStyle w:val="Heading2"/>
        <w:rPr>
          <w:sz w:val="28"/>
          <w:szCs w:val="28"/>
        </w:rPr>
      </w:pPr>
      <w:r w:rsidRPr="00972616">
        <w:rPr>
          <w:sz w:val="28"/>
          <w:szCs w:val="28"/>
        </w:rPr>
        <w:t>Deciding On Your Skillset</w:t>
      </w:r>
    </w:p>
    <w:p w:rsidR="001549FB" w:rsidRPr="004C2335" w:rsidRDefault="005265FE" w:rsidP="005265FE">
      <w:pPr>
        <w:rPr>
          <w:sz w:val="24"/>
          <w:szCs w:val="24"/>
        </w:rPr>
      </w:pPr>
      <w:r w:rsidRPr="004C2335">
        <w:rPr>
          <w:sz w:val="24"/>
          <w:szCs w:val="24"/>
        </w:rPr>
        <w:t xml:space="preserve">Most freelancers focus on one skillset. They might do other </w:t>
      </w:r>
      <w:r w:rsidR="00117A86" w:rsidRPr="004C2335">
        <w:rPr>
          <w:sz w:val="24"/>
          <w:szCs w:val="24"/>
        </w:rPr>
        <w:t>things</w:t>
      </w:r>
      <w:r w:rsidRPr="004C2335">
        <w:rPr>
          <w:sz w:val="24"/>
          <w:szCs w:val="24"/>
        </w:rPr>
        <w:t xml:space="preserve"> w</w:t>
      </w:r>
      <w:r w:rsidR="00C94CDE" w:rsidRPr="004C2335">
        <w:rPr>
          <w:sz w:val="24"/>
          <w:szCs w:val="24"/>
        </w:rPr>
        <w:t>ell, but their careers are concentrated</w:t>
      </w:r>
      <w:r w:rsidRPr="004C2335">
        <w:rPr>
          <w:sz w:val="24"/>
          <w:szCs w:val="24"/>
        </w:rPr>
        <w:t xml:space="preserve"> in a specific area. Even if you continue to practice in others, choose one </w:t>
      </w:r>
      <w:r w:rsidR="00C94CDE" w:rsidRPr="004C2335">
        <w:rPr>
          <w:sz w:val="24"/>
          <w:szCs w:val="24"/>
        </w:rPr>
        <w:t xml:space="preserve">skillset </w:t>
      </w:r>
      <w:r w:rsidRPr="004C2335">
        <w:rPr>
          <w:sz w:val="24"/>
          <w:szCs w:val="24"/>
        </w:rPr>
        <w:t>to focus on in your work here at BlackFreelance.</w:t>
      </w:r>
    </w:p>
    <w:p w:rsidR="001549FB" w:rsidRPr="004C2335" w:rsidRDefault="001549FB" w:rsidP="005265FE">
      <w:pPr>
        <w:rPr>
          <w:b/>
          <w:sz w:val="24"/>
          <w:szCs w:val="24"/>
        </w:rPr>
      </w:pPr>
    </w:p>
    <w:p w:rsidR="005265FE" w:rsidRPr="004C2335" w:rsidRDefault="005265FE" w:rsidP="005265FE">
      <w:pPr>
        <w:rPr>
          <w:b/>
          <w:sz w:val="24"/>
          <w:szCs w:val="24"/>
        </w:rPr>
      </w:pPr>
      <w:r w:rsidRPr="004C2335">
        <w:rPr>
          <w:b/>
          <w:sz w:val="24"/>
          <w:szCs w:val="24"/>
        </w:rPr>
        <w:t>What’s my primary freelance skillset?</w:t>
      </w:r>
    </w:p>
    <w:p w:rsidR="00436F56" w:rsidRPr="004C2335" w:rsidRDefault="00436F56" w:rsidP="005265FE">
      <w:pPr>
        <w:rPr>
          <w:b/>
          <w:sz w:val="24"/>
          <w:szCs w:val="24"/>
        </w:rPr>
      </w:pPr>
    </w:p>
    <w:p w:rsidR="001549FB" w:rsidRPr="004C2335" w:rsidRDefault="001549FB" w:rsidP="001549FB">
      <w:pPr>
        <w:rPr>
          <w:b/>
          <w:sz w:val="24"/>
          <w:szCs w:val="24"/>
        </w:rPr>
      </w:pPr>
      <w:r w:rsidRPr="004C2335">
        <w:rPr>
          <w:b/>
          <w:sz w:val="24"/>
          <w:szCs w:val="24"/>
        </w:rPr>
        <w:t>________________________________________________</w:t>
      </w:r>
      <w:r w:rsidR="004C2335">
        <w:rPr>
          <w:b/>
          <w:sz w:val="24"/>
          <w:szCs w:val="24"/>
        </w:rPr>
        <w:t>______________________________</w:t>
      </w:r>
    </w:p>
    <w:p w:rsidR="001549FB" w:rsidRPr="004C2335" w:rsidRDefault="001549FB" w:rsidP="001549FB">
      <w:pPr>
        <w:rPr>
          <w:b/>
          <w:sz w:val="24"/>
          <w:szCs w:val="24"/>
        </w:rPr>
      </w:pPr>
    </w:p>
    <w:p w:rsidR="001549FB" w:rsidRPr="004C2335" w:rsidRDefault="001549FB" w:rsidP="001549FB">
      <w:pPr>
        <w:rPr>
          <w:b/>
          <w:i/>
          <w:sz w:val="24"/>
          <w:szCs w:val="24"/>
        </w:rPr>
      </w:pPr>
      <w:r w:rsidRPr="004C2335">
        <w:rPr>
          <w:b/>
          <w:i/>
          <w:sz w:val="24"/>
          <w:szCs w:val="24"/>
        </w:rPr>
        <w:t>Posts to Help</w:t>
      </w:r>
    </w:p>
    <w:p w:rsidR="001549FB" w:rsidRPr="004C2335" w:rsidRDefault="001549FB" w:rsidP="001549FB">
      <w:pPr>
        <w:rPr>
          <w:b/>
          <w:sz w:val="24"/>
          <w:szCs w:val="24"/>
        </w:rPr>
      </w:pPr>
      <w:hyperlink r:id="rId11" w:history="1">
        <w:r w:rsidRPr="004C2335">
          <w:rPr>
            <w:rStyle w:val="Hyperlink"/>
            <w:sz w:val="24"/>
            <w:szCs w:val="24"/>
          </w:rPr>
          <w:t>A Note on Freelance Skillsets</w:t>
        </w:r>
      </w:hyperlink>
    </w:p>
    <w:p w:rsidR="001549FB" w:rsidRDefault="001549FB" w:rsidP="005265FE">
      <w:pPr>
        <w:rPr>
          <w:b/>
        </w:rPr>
      </w:pPr>
    </w:p>
    <w:p w:rsidR="004C2335" w:rsidRDefault="004C2335" w:rsidP="00117A86">
      <w:pPr>
        <w:pStyle w:val="Heading2"/>
      </w:pPr>
    </w:p>
    <w:p w:rsidR="004C2335" w:rsidRDefault="004C2335" w:rsidP="004C2335"/>
    <w:p w:rsidR="004C2335" w:rsidRDefault="004C2335" w:rsidP="004C2335"/>
    <w:p w:rsidR="004C2335" w:rsidRDefault="004C2335" w:rsidP="004C2335"/>
    <w:p w:rsidR="004C2335" w:rsidRDefault="004C2335" w:rsidP="004C2335"/>
    <w:p w:rsidR="004C2335" w:rsidRPr="004C2335" w:rsidRDefault="004C2335" w:rsidP="004C2335"/>
    <w:p w:rsidR="00117A86" w:rsidRPr="00972616" w:rsidRDefault="00117A86" w:rsidP="00117A86">
      <w:pPr>
        <w:pStyle w:val="Heading2"/>
        <w:rPr>
          <w:sz w:val="28"/>
          <w:szCs w:val="28"/>
        </w:rPr>
      </w:pPr>
      <w:r w:rsidRPr="00972616">
        <w:rPr>
          <w:sz w:val="28"/>
          <w:szCs w:val="28"/>
        </w:rPr>
        <w:lastRenderedPageBreak/>
        <w:t>Understanding Who Hires You</w:t>
      </w:r>
    </w:p>
    <w:p w:rsidR="00117A86" w:rsidRPr="004C2335" w:rsidRDefault="00117A86" w:rsidP="00117A86">
      <w:pPr>
        <w:rPr>
          <w:sz w:val="24"/>
          <w:szCs w:val="24"/>
        </w:rPr>
      </w:pPr>
      <w:r w:rsidRPr="004C2335">
        <w:rPr>
          <w:sz w:val="24"/>
          <w:szCs w:val="24"/>
        </w:rPr>
        <w:t xml:space="preserve">Knowing the </w:t>
      </w:r>
      <w:r w:rsidRPr="004C2335">
        <w:rPr>
          <w:i/>
          <w:sz w:val="24"/>
          <w:szCs w:val="24"/>
        </w:rPr>
        <w:t>types</w:t>
      </w:r>
      <w:r w:rsidRPr="004C2335">
        <w:rPr>
          <w:sz w:val="24"/>
          <w:szCs w:val="24"/>
        </w:rPr>
        <w:t xml:space="preserve"> of organizations and individuals who pay freelancers like you will make your freelance life </w:t>
      </w:r>
      <w:r w:rsidRPr="004C2335">
        <w:rPr>
          <w:i/>
          <w:sz w:val="24"/>
          <w:szCs w:val="24"/>
        </w:rPr>
        <w:t xml:space="preserve"> much</w:t>
      </w:r>
      <w:r w:rsidRPr="004C2335">
        <w:rPr>
          <w:sz w:val="24"/>
          <w:szCs w:val="24"/>
        </w:rPr>
        <w:t xml:space="preserve"> easier. This is something that changes </w:t>
      </w:r>
      <w:r w:rsidR="004C2335" w:rsidRPr="004C2335">
        <w:rPr>
          <w:sz w:val="24"/>
          <w:szCs w:val="24"/>
        </w:rPr>
        <w:t>as you develop</w:t>
      </w:r>
      <w:r w:rsidR="00D433DF" w:rsidRPr="004C2335">
        <w:rPr>
          <w:sz w:val="24"/>
          <w:szCs w:val="24"/>
        </w:rPr>
        <w:t xml:space="preserve">, </w:t>
      </w:r>
      <w:r w:rsidR="004C2335" w:rsidRPr="004C2335">
        <w:rPr>
          <w:sz w:val="24"/>
          <w:szCs w:val="24"/>
        </w:rPr>
        <w:t>so don’t worry about being perfect right now. (You can g</w:t>
      </w:r>
      <w:r w:rsidR="00D433DF" w:rsidRPr="004C2335">
        <w:rPr>
          <w:sz w:val="24"/>
          <w:szCs w:val="24"/>
        </w:rPr>
        <w:t>uess just 1 to start.)</w:t>
      </w:r>
    </w:p>
    <w:p w:rsidR="00D433DF" w:rsidRPr="004C2335" w:rsidRDefault="00D433DF" w:rsidP="00117A86">
      <w:pPr>
        <w:rPr>
          <w:sz w:val="24"/>
          <w:szCs w:val="24"/>
        </w:rPr>
      </w:pPr>
      <w:r w:rsidRPr="004C2335">
        <w:rPr>
          <w:sz w:val="24"/>
          <w:szCs w:val="24"/>
        </w:rPr>
        <w:t>________________________________</w:t>
      </w:r>
    </w:p>
    <w:p w:rsidR="00D433DF" w:rsidRPr="004C2335" w:rsidRDefault="00D433DF" w:rsidP="00D433DF">
      <w:pPr>
        <w:rPr>
          <w:sz w:val="24"/>
          <w:szCs w:val="24"/>
        </w:rPr>
      </w:pPr>
      <w:r w:rsidRPr="004C2335">
        <w:rPr>
          <w:sz w:val="24"/>
          <w:szCs w:val="24"/>
        </w:rPr>
        <w:t>________________________________</w:t>
      </w:r>
    </w:p>
    <w:p w:rsidR="00D433DF" w:rsidRPr="004C2335" w:rsidRDefault="00D433DF" w:rsidP="00D433DF">
      <w:pPr>
        <w:rPr>
          <w:sz w:val="24"/>
          <w:szCs w:val="24"/>
        </w:rPr>
      </w:pPr>
      <w:r w:rsidRPr="004C2335">
        <w:rPr>
          <w:sz w:val="24"/>
          <w:szCs w:val="24"/>
        </w:rPr>
        <w:t>________________________________</w:t>
      </w:r>
    </w:p>
    <w:p w:rsidR="00D433DF" w:rsidRPr="004C2335" w:rsidRDefault="00D433DF" w:rsidP="00D433DF">
      <w:pPr>
        <w:rPr>
          <w:sz w:val="24"/>
          <w:szCs w:val="24"/>
        </w:rPr>
      </w:pPr>
      <w:r w:rsidRPr="004C2335">
        <w:rPr>
          <w:sz w:val="24"/>
          <w:szCs w:val="24"/>
        </w:rPr>
        <w:t>________________________________</w:t>
      </w:r>
    </w:p>
    <w:p w:rsidR="00D433DF" w:rsidRPr="004C2335" w:rsidRDefault="00D433DF" w:rsidP="00D433DF">
      <w:pPr>
        <w:rPr>
          <w:sz w:val="24"/>
          <w:szCs w:val="24"/>
        </w:rPr>
      </w:pPr>
      <w:r w:rsidRPr="004C2335">
        <w:rPr>
          <w:sz w:val="24"/>
          <w:szCs w:val="24"/>
        </w:rPr>
        <w:t>________________________________</w:t>
      </w:r>
    </w:p>
    <w:p w:rsidR="00D433DF" w:rsidRPr="004C2335" w:rsidRDefault="00D433DF" w:rsidP="00117A86">
      <w:pPr>
        <w:rPr>
          <w:sz w:val="24"/>
          <w:szCs w:val="24"/>
        </w:rPr>
      </w:pPr>
    </w:p>
    <w:p w:rsidR="00D433DF" w:rsidRPr="004C2335" w:rsidRDefault="00D433DF" w:rsidP="00D433DF">
      <w:pPr>
        <w:rPr>
          <w:b/>
          <w:i/>
          <w:sz w:val="24"/>
          <w:szCs w:val="24"/>
        </w:rPr>
      </w:pPr>
      <w:r w:rsidRPr="004C2335">
        <w:rPr>
          <w:b/>
          <w:i/>
          <w:sz w:val="24"/>
          <w:szCs w:val="24"/>
        </w:rPr>
        <w:t>Posts to Help</w:t>
      </w:r>
    </w:p>
    <w:p w:rsidR="00D433DF" w:rsidRPr="004C2335" w:rsidRDefault="00D433DF" w:rsidP="00D433DF">
      <w:pPr>
        <w:rPr>
          <w:b/>
          <w:sz w:val="24"/>
          <w:szCs w:val="24"/>
        </w:rPr>
      </w:pPr>
      <w:hyperlink r:id="rId12" w:history="1">
        <w:r w:rsidRPr="004C2335">
          <w:rPr>
            <w:rStyle w:val="Hyperlink"/>
            <w:sz w:val="24"/>
            <w:szCs w:val="24"/>
          </w:rPr>
          <w:t>People Want to Pay You…You Just Have to Know Where to Look.</w:t>
        </w:r>
      </w:hyperlink>
    </w:p>
    <w:p w:rsidR="00D433DF" w:rsidRPr="004C2335" w:rsidRDefault="00D433DF" w:rsidP="00117A86">
      <w:pPr>
        <w:rPr>
          <w:sz w:val="28"/>
          <w:szCs w:val="28"/>
        </w:rPr>
      </w:pPr>
    </w:p>
    <w:p w:rsidR="00D433DF" w:rsidRPr="004C2335" w:rsidRDefault="00D433DF" w:rsidP="00117A86">
      <w:pPr>
        <w:rPr>
          <w:sz w:val="32"/>
          <w:szCs w:val="32"/>
        </w:rPr>
      </w:pPr>
      <w:r w:rsidRPr="004C2335">
        <w:rPr>
          <w:b/>
          <w:sz w:val="32"/>
          <w:szCs w:val="32"/>
        </w:rPr>
        <w:t>Next Steps:</w:t>
      </w:r>
      <w:r w:rsidRPr="004C2335">
        <w:rPr>
          <w:sz w:val="32"/>
          <w:szCs w:val="32"/>
        </w:rPr>
        <w:t xml:space="preserve"> Now is a great time for you to sign up for </w:t>
      </w:r>
      <w:hyperlink r:id="rId13" w:history="1">
        <w:r w:rsidR="002A6C9F" w:rsidRPr="004C2335">
          <w:rPr>
            <w:rStyle w:val="Hyperlink"/>
            <w:sz w:val="32"/>
            <w:szCs w:val="32"/>
          </w:rPr>
          <w:t>the BlackFreelance newsletter</w:t>
        </w:r>
      </w:hyperlink>
      <w:r w:rsidR="002A6C9F" w:rsidRPr="004C2335">
        <w:rPr>
          <w:sz w:val="32"/>
          <w:szCs w:val="32"/>
        </w:rPr>
        <w:t xml:space="preserve"> (it’s free!)</w:t>
      </w:r>
      <w:r w:rsidRPr="004C2335">
        <w:rPr>
          <w:sz w:val="32"/>
          <w:szCs w:val="32"/>
        </w:rPr>
        <w:t>, where we cover topics directly related to developing Phase 2.</w:t>
      </w:r>
    </w:p>
    <w:p w:rsidR="004C2335" w:rsidRDefault="004C2335" w:rsidP="005265FE">
      <w:pPr>
        <w:pStyle w:val="Heading1"/>
      </w:pPr>
    </w:p>
    <w:p w:rsidR="004C2335" w:rsidRDefault="004C2335" w:rsidP="004C2335"/>
    <w:p w:rsidR="004C2335" w:rsidRDefault="004C2335" w:rsidP="004C2335"/>
    <w:p w:rsidR="004C2335" w:rsidRDefault="004C2335" w:rsidP="004C2335"/>
    <w:p w:rsidR="004C2335" w:rsidRPr="004C2335" w:rsidRDefault="004C2335" w:rsidP="004C2335"/>
    <w:p w:rsidR="004C2335" w:rsidRDefault="004C2335" w:rsidP="005265FE">
      <w:pPr>
        <w:pStyle w:val="Heading1"/>
      </w:pPr>
    </w:p>
    <w:p w:rsidR="004C2335" w:rsidRDefault="004C2335" w:rsidP="004C2335"/>
    <w:p w:rsidR="004C2335" w:rsidRPr="004C2335" w:rsidRDefault="004C2335" w:rsidP="004C2335"/>
    <w:p w:rsidR="004C2335" w:rsidRDefault="004C2335" w:rsidP="005265FE">
      <w:pPr>
        <w:pStyle w:val="Heading1"/>
      </w:pPr>
    </w:p>
    <w:p w:rsidR="00377A68" w:rsidRPr="00377A68" w:rsidRDefault="00377A68" w:rsidP="00377A68"/>
    <w:p w:rsidR="00972616" w:rsidRDefault="00972616" w:rsidP="005265FE">
      <w:pPr>
        <w:pStyle w:val="Heading1"/>
      </w:pPr>
    </w:p>
    <w:p w:rsidR="005265FE" w:rsidRDefault="005265FE" w:rsidP="005265FE">
      <w:pPr>
        <w:pStyle w:val="Heading1"/>
      </w:pPr>
      <w:r>
        <w:t>Phase 2: Fleshing Things Out</w:t>
      </w:r>
    </w:p>
    <w:p w:rsidR="00117A86" w:rsidRPr="00E037DD" w:rsidRDefault="00D433DF" w:rsidP="00117A86">
      <w:pPr>
        <w:rPr>
          <w:sz w:val="24"/>
          <w:szCs w:val="24"/>
        </w:rPr>
      </w:pPr>
      <w:r w:rsidRPr="00E037DD">
        <w:rPr>
          <w:sz w:val="24"/>
          <w:szCs w:val="24"/>
        </w:rPr>
        <w:t xml:space="preserve">Congrats on building out your basics! </w:t>
      </w:r>
    </w:p>
    <w:p w:rsidR="00D433DF" w:rsidRPr="00E037DD" w:rsidRDefault="00D433DF" w:rsidP="00117A86">
      <w:pPr>
        <w:rPr>
          <w:sz w:val="24"/>
          <w:szCs w:val="24"/>
        </w:rPr>
      </w:pPr>
      <w:r w:rsidRPr="00E037DD">
        <w:rPr>
          <w:sz w:val="24"/>
          <w:szCs w:val="24"/>
        </w:rPr>
        <w:t>Now</w:t>
      </w:r>
      <w:r w:rsidR="00E037DD" w:rsidRPr="00E037DD">
        <w:rPr>
          <w:sz w:val="24"/>
          <w:szCs w:val="24"/>
        </w:rPr>
        <w:t>,</w:t>
      </w:r>
      <w:r w:rsidRPr="00E037DD">
        <w:rPr>
          <w:sz w:val="24"/>
          <w:szCs w:val="24"/>
        </w:rPr>
        <w:t xml:space="preserve"> we’re going to move on to put some meat on those bones, and see what your freelance business is really going to grow into.</w:t>
      </w:r>
      <w:r w:rsidR="00085760" w:rsidRPr="00E037DD">
        <w:rPr>
          <w:sz w:val="24"/>
          <w:szCs w:val="24"/>
        </w:rPr>
        <w:t xml:space="preserve"> This is going to include building out a niche</w:t>
      </w:r>
      <w:r w:rsidR="00673B94" w:rsidRPr="00E037DD">
        <w:rPr>
          <w:sz w:val="24"/>
          <w:szCs w:val="24"/>
        </w:rPr>
        <w:t xml:space="preserve">, </w:t>
      </w:r>
      <w:r w:rsidR="00972616">
        <w:rPr>
          <w:sz w:val="24"/>
          <w:szCs w:val="24"/>
        </w:rPr>
        <w:t>figuring</w:t>
      </w:r>
      <w:r w:rsidR="00673B94" w:rsidRPr="00E037DD">
        <w:rPr>
          <w:sz w:val="24"/>
          <w:szCs w:val="24"/>
        </w:rPr>
        <w:t xml:space="preserve"> out your basic services, and starting a foundation of improving your skills. </w:t>
      </w:r>
    </w:p>
    <w:p w:rsidR="00972616" w:rsidRDefault="00972616" w:rsidP="00673B94">
      <w:pPr>
        <w:pStyle w:val="Heading2"/>
      </w:pPr>
    </w:p>
    <w:p w:rsidR="00673B94" w:rsidRPr="00972616" w:rsidRDefault="00673B94" w:rsidP="00673B94">
      <w:pPr>
        <w:pStyle w:val="Heading2"/>
        <w:rPr>
          <w:sz w:val="28"/>
          <w:szCs w:val="28"/>
        </w:rPr>
      </w:pPr>
      <w:r w:rsidRPr="00972616">
        <w:rPr>
          <w:sz w:val="28"/>
          <w:szCs w:val="28"/>
        </w:rPr>
        <w:t>Figuring Out Your Niche</w:t>
      </w:r>
    </w:p>
    <w:p w:rsidR="00673B94" w:rsidRPr="00E037DD" w:rsidRDefault="00673B94" w:rsidP="00673B94">
      <w:pPr>
        <w:rPr>
          <w:sz w:val="24"/>
          <w:szCs w:val="24"/>
        </w:rPr>
      </w:pPr>
      <w:r w:rsidRPr="00E037DD">
        <w:rPr>
          <w:sz w:val="24"/>
          <w:szCs w:val="24"/>
        </w:rPr>
        <w:t>Happy freelancers have a niche. Niches help you simplify your marketing, earn more, and better meet your client needs to keep them</w:t>
      </w:r>
      <w:r w:rsidR="00972616">
        <w:rPr>
          <w:sz w:val="24"/>
          <w:szCs w:val="24"/>
        </w:rPr>
        <w:t xml:space="preserve"> satisfied</w:t>
      </w:r>
      <w:r w:rsidRPr="00E037DD">
        <w:rPr>
          <w:sz w:val="24"/>
          <w:szCs w:val="24"/>
        </w:rPr>
        <w:t xml:space="preserve"> and </w:t>
      </w:r>
      <w:r w:rsidR="00972616">
        <w:rPr>
          <w:sz w:val="24"/>
          <w:szCs w:val="24"/>
        </w:rPr>
        <w:t>coming back for more work</w:t>
      </w:r>
      <w:r w:rsidRPr="00E037DD">
        <w:rPr>
          <w:sz w:val="24"/>
          <w:szCs w:val="24"/>
        </w:rPr>
        <w:t xml:space="preserve">. Choosing a niche (or a sub-niche) can take time though, so if you can’t write something really detailed down now, don’t worry about it. Just take a stab and move from there. </w:t>
      </w:r>
    </w:p>
    <w:p w:rsidR="00673B94" w:rsidRPr="00E037DD" w:rsidRDefault="00673B94" w:rsidP="00673B94">
      <w:pPr>
        <w:rPr>
          <w:b/>
          <w:sz w:val="24"/>
          <w:szCs w:val="24"/>
        </w:rPr>
      </w:pPr>
      <w:r w:rsidRPr="00E037DD">
        <w:rPr>
          <w:b/>
          <w:sz w:val="24"/>
          <w:szCs w:val="24"/>
        </w:rPr>
        <w:t>My Niche</w:t>
      </w:r>
    </w:p>
    <w:p w:rsidR="00436F56" w:rsidRPr="00E037DD" w:rsidRDefault="00436F56" w:rsidP="00673B94">
      <w:pPr>
        <w:rPr>
          <w:b/>
          <w:sz w:val="24"/>
          <w:szCs w:val="24"/>
        </w:rPr>
      </w:pPr>
    </w:p>
    <w:p w:rsidR="00673B94" w:rsidRPr="00E037DD" w:rsidRDefault="00673B94" w:rsidP="00673B94">
      <w:pPr>
        <w:rPr>
          <w:b/>
          <w:sz w:val="24"/>
          <w:szCs w:val="24"/>
        </w:rPr>
      </w:pPr>
      <w:r w:rsidRPr="00E037DD">
        <w:rPr>
          <w:b/>
          <w:sz w:val="24"/>
          <w:szCs w:val="24"/>
        </w:rPr>
        <w:t>______________________________________________________________________________</w:t>
      </w:r>
    </w:p>
    <w:p w:rsidR="00436F56" w:rsidRPr="00E037DD" w:rsidRDefault="00436F56" w:rsidP="00673B94">
      <w:pPr>
        <w:rPr>
          <w:b/>
          <w:i/>
          <w:sz w:val="24"/>
          <w:szCs w:val="24"/>
        </w:rPr>
      </w:pPr>
    </w:p>
    <w:p w:rsidR="00673B94" w:rsidRPr="00E037DD" w:rsidRDefault="00673B94" w:rsidP="00673B94">
      <w:pPr>
        <w:rPr>
          <w:b/>
          <w:i/>
          <w:sz w:val="24"/>
          <w:szCs w:val="24"/>
        </w:rPr>
      </w:pPr>
      <w:r w:rsidRPr="00E037DD">
        <w:rPr>
          <w:b/>
          <w:i/>
          <w:sz w:val="24"/>
          <w:szCs w:val="24"/>
        </w:rPr>
        <w:t>Materials</w:t>
      </w:r>
      <w:r w:rsidRPr="00E037DD">
        <w:rPr>
          <w:b/>
          <w:i/>
          <w:sz w:val="24"/>
          <w:szCs w:val="24"/>
        </w:rPr>
        <w:t xml:space="preserve"> to Help</w:t>
      </w:r>
    </w:p>
    <w:p w:rsidR="00673B94" w:rsidRPr="00E037DD" w:rsidRDefault="00673B94" w:rsidP="00673B94">
      <w:pPr>
        <w:rPr>
          <w:b/>
          <w:sz w:val="24"/>
          <w:szCs w:val="24"/>
        </w:rPr>
      </w:pPr>
      <w:hyperlink r:id="rId14" w:history="1">
        <w:r w:rsidRPr="00E037DD">
          <w:rPr>
            <w:rStyle w:val="Hyperlink"/>
            <w:sz w:val="24"/>
            <w:szCs w:val="24"/>
          </w:rPr>
          <w:t>5 Simple Specialization Questions That Will Make You More Money</w:t>
        </w:r>
      </w:hyperlink>
    </w:p>
    <w:p w:rsidR="00673B94" w:rsidRPr="00E037DD" w:rsidRDefault="00673B94" w:rsidP="00673B94">
      <w:pPr>
        <w:rPr>
          <w:b/>
          <w:sz w:val="24"/>
          <w:szCs w:val="24"/>
        </w:rPr>
      </w:pPr>
      <w:hyperlink r:id="rId15" w:history="1">
        <w:r w:rsidRPr="00E037DD">
          <w:rPr>
            <w:rStyle w:val="Hyperlink"/>
            <w:sz w:val="24"/>
            <w:szCs w:val="24"/>
          </w:rPr>
          <w:t>What Choosing a Niche Really Looks Like</w:t>
        </w:r>
      </w:hyperlink>
    </w:p>
    <w:p w:rsidR="00673B94" w:rsidRPr="00E037DD" w:rsidRDefault="00673B94" w:rsidP="00673B94">
      <w:pPr>
        <w:rPr>
          <w:sz w:val="24"/>
          <w:szCs w:val="24"/>
        </w:rPr>
      </w:pPr>
      <w:hyperlink r:id="rId16" w:history="1">
        <w:r w:rsidRPr="00E037DD">
          <w:rPr>
            <w:rStyle w:val="Hyperlink"/>
            <w:sz w:val="24"/>
            <w:szCs w:val="24"/>
          </w:rPr>
          <w:t>2017 Freelance Niche Report (via Smarter Freelancing)</w:t>
        </w:r>
      </w:hyperlink>
    </w:p>
    <w:p w:rsidR="00673B94" w:rsidRDefault="00673B94" w:rsidP="00673B94">
      <w:pPr>
        <w:pStyle w:val="Heading2"/>
      </w:pPr>
    </w:p>
    <w:p w:rsidR="00E037DD" w:rsidRDefault="00E037DD" w:rsidP="00673B94">
      <w:pPr>
        <w:pStyle w:val="Heading2"/>
      </w:pPr>
    </w:p>
    <w:p w:rsidR="00673B94" w:rsidRPr="00972616" w:rsidRDefault="00673B94" w:rsidP="00673B94">
      <w:pPr>
        <w:pStyle w:val="Heading2"/>
        <w:rPr>
          <w:sz w:val="28"/>
          <w:szCs w:val="28"/>
        </w:rPr>
      </w:pPr>
      <w:r w:rsidRPr="00972616">
        <w:rPr>
          <w:sz w:val="28"/>
          <w:szCs w:val="28"/>
        </w:rPr>
        <w:t>Establishing Your Basic Services</w:t>
      </w:r>
    </w:p>
    <w:p w:rsidR="00673B94" w:rsidRPr="00E037DD" w:rsidRDefault="00673B94" w:rsidP="00673B94">
      <w:pPr>
        <w:rPr>
          <w:sz w:val="24"/>
          <w:szCs w:val="24"/>
        </w:rPr>
      </w:pPr>
      <w:r w:rsidRPr="00E037DD">
        <w:rPr>
          <w:sz w:val="24"/>
          <w:szCs w:val="24"/>
        </w:rPr>
        <w:t xml:space="preserve">A lot of freelancers get overwhelmed figuring out what, exactly, they can </w:t>
      </w:r>
      <w:r w:rsidR="00972616">
        <w:rPr>
          <w:sz w:val="24"/>
          <w:szCs w:val="24"/>
        </w:rPr>
        <w:t>sell as freelancers</w:t>
      </w:r>
      <w:r w:rsidRPr="00E037DD">
        <w:rPr>
          <w:sz w:val="24"/>
          <w:szCs w:val="24"/>
        </w:rPr>
        <w:t xml:space="preserve">. That’s totally understandable, but also possible to work past. </w:t>
      </w:r>
    </w:p>
    <w:p w:rsidR="00673B94" w:rsidRPr="00E037DD" w:rsidRDefault="00673B94" w:rsidP="00673B94">
      <w:pPr>
        <w:rPr>
          <w:sz w:val="24"/>
          <w:szCs w:val="24"/>
        </w:rPr>
      </w:pPr>
      <w:r w:rsidRPr="00E037DD">
        <w:rPr>
          <w:sz w:val="24"/>
          <w:szCs w:val="24"/>
        </w:rPr>
        <w:t xml:space="preserve">I will tell you though, that this varies WILDLY by skillset, and even niche, so your best bet? Search for freelancers who have the same skillset as you (either on Upwork or a general </w:t>
      </w:r>
      <w:r w:rsidR="00972616">
        <w:rPr>
          <w:sz w:val="24"/>
          <w:szCs w:val="24"/>
        </w:rPr>
        <w:t>search engine</w:t>
      </w:r>
      <w:r w:rsidRPr="00E037DD">
        <w:rPr>
          <w:sz w:val="24"/>
          <w:szCs w:val="24"/>
        </w:rPr>
        <w:t>), and look at their services</w:t>
      </w:r>
      <w:r w:rsidR="00972616">
        <w:rPr>
          <w:sz w:val="24"/>
          <w:szCs w:val="24"/>
        </w:rPr>
        <w:t xml:space="preserve"> lists</w:t>
      </w:r>
      <w:r w:rsidRPr="00E037DD">
        <w:rPr>
          <w:sz w:val="24"/>
          <w:szCs w:val="24"/>
        </w:rPr>
        <w:t xml:space="preserve">. </w:t>
      </w:r>
      <w:r w:rsidR="00CC0325" w:rsidRPr="00E037DD">
        <w:rPr>
          <w:sz w:val="24"/>
          <w:szCs w:val="24"/>
        </w:rPr>
        <w:t xml:space="preserve">Pick </w:t>
      </w:r>
      <w:r w:rsidR="00972616">
        <w:rPr>
          <w:sz w:val="24"/>
          <w:szCs w:val="24"/>
        </w:rPr>
        <w:t>just a few</w:t>
      </w:r>
      <w:r w:rsidR="00CC0325" w:rsidRPr="00E037DD">
        <w:rPr>
          <w:sz w:val="24"/>
          <w:szCs w:val="24"/>
        </w:rPr>
        <w:t xml:space="preserve"> things you think you could produce and list them here. </w:t>
      </w:r>
    </w:p>
    <w:p w:rsidR="00673B94" w:rsidRPr="00E037DD" w:rsidRDefault="00673B94" w:rsidP="00673B94">
      <w:pPr>
        <w:rPr>
          <w:sz w:val="24"/>
          <w:szCs w:val="24"/>
        </w:rPr>
      </w:pPr>
    </w:p>
    <w:p w:rsidR="00E037DD" w:rsidRDefault="00E037DD" w:rsidP="00673B94">
      <w:pPr>
        <w:rPr>
          <w:b/>
          <w:sz w:val="24"/>
          <w:szCs w:val="24"/>
        </w:rPr>
      </w:pPr>
    </w:p>
    <w:p w:rsidR="00972616" w:rsidRDefault="00972616" w:rsidP="00673B94">
      <w:pPr>
        <w:rPr>
          <w:b/>
          <w:sz w:val="24"/>
          <w:szCs w:val="24"/>
        </w:rPr>
      </w:pPr>
    </w:p>
    <w:p w:rsidR="00673B94" w:rsidRPr="00E037DD" w:rsidRDefault="00673B94" w:rsidP="00673B94">
      <w:pPr>
        <w:rPr>
          <w:b/>
          <w:sz w:val="24"/>
          <w:szCs w:val="24"/>
        </w:rPr>
      </w:pPr>
      <w:r w:rsidRPr="00E037DD">
        <w:rPr>
          <w:b/>
          <w:sz w:val="24"/>
          <w:szCs w:val="24"/>
        </w:rPr>
        <w:t>My Basic Services</w:t>
      </w:r>
    </w:p>
    <w:p w:rsidR="00673B94" w:rsidRPr="00E037DD" w:rsidRDefault="00673B94" w:rsidP="00673B94">
      <w:pPr>
        <w:rPr>
          <w:sz w:val="24"/>
          <w:szCs w:val="24"/>
        </w:rPr>
      </w:pPr>
      <w:r w:rsidRPr="00E037DD">
        <w:rPr>
          <w:sz w:val="24"/>
          <w:szCs w:val="24"/>
        </w:rPr>
        <w:t>________________________________</w:t>
      </w:r>
    </w:p>
    <w:p w:rsidR="00673B94" w:rsidRPr="00E037DD" w:rsidRDefault="00673B94" w:rsidP="00673B94">
      <w:pPr>
        <w:rPr>
          <w:sz w:val="24"/>
          <w:szCs w:val="24"/>
        </w:rPr>
      </w:pPr>
      <w:r w:rsidRPr="00E037DD">
        <w:rPr>
          <w:sz w:val="24"/>
          <w:szCs w:val="24"/>
        </w:rPr>
        <w:t>________________________________</w:t>
      </w:r>
    </w:p>
    <w:p w:rsidR="00673B94" w:rsidRPr="00E037DD" w:rsidRDefault="00673B94" w:rsidP="00673B94">
      <w:pPr>
        <w:rPr>
          <w:sz w:val="24"/>
          <w:szCs w:val="24"/>
        </w:rPr>
      </w:pPr>
      <w:r w:rsidRPr="00E037DD">
        <w:rPr>
          <w:sz w:val="24"/>
          <w:szCs w:val="24"/>
        </w:rPr>
        <w:t>________________________________</w:t>
      </w:r>
    </w:p>
    <w:p w:rsidR="00673B94" w:rsidRPr="00E037DD" w:rsidRDefault="00673B94" w:rsidP="00673B94">
      <w:pPr>
        <w:rPr>
          <w:sz w:val="24"/>
          <w:szCs w:val="24"/>
        </w:rPr>
      </w:pPr>
      <w:r w:rsidRPr="00E037DD">
        <w:rPr>
          <w:sz w:val="24"/>
          <w:szCs w:val="24"/>
        </w:rPr>
        <w:t>________________________________</w:t>
      </w:r>
    </w:p>
    <w:p w:rsidR="00673B94" w:rsidRPr="00E037DD" w:rsidRDefault="00673B94" w:rsidP="00673B94">
      <w:pPr>
        <w:rPr>
          <w:sz w:val="24"/>
          <w:szCs w:val="24"/>
        </w:rPr>
      </w:pPr>
      <w:r w:rsidRPr="00E037DD">
        <w:rPr>
          <w:sz w:val="24"/>
          <w:szCs w:val="24"/>
        </w:rPr>
        <w:t>________________________________</w:t>
      </w:r>
    </w:p>
    <w:p w:rsidR="00673B94" w:rsidRPr="00E037DD" w:rsidRDefault="00673B94" w:rsidP="00673B94">
      <w:pPr>
        <w:rPr>
          <w:b/>
          <w:i/>
          <w:sz w:val="24"/>
          <w:szCs w:val="24"/>
        </w:rPr>
      </w:pPr>
    </w:p>
    <w:p w:rsidR="00673B94" w:rsidRPr="00BE58DE" w:rsidRDefault="00673B94" w:rsidP="00673B94">
      <w:pPr>
        <w:pStyle w:val="Heading2"/>
        <w:rPr>
          <w:sz w:val="28"/>
          <w:szCs w:val="28"/>
        </w:rPr>
      </w:pPr>
      <w:r w:rsidRPr="00BE58DE">
        <w:rPr>
          <w:sz w:val="28"/>
          <w:szCs w:val="28"/>
        </w:rPr>
        <w:t>Improving Your Skills</w:t>
      </w:r>
    </w:p>
    <w:p w:rsidR="00CC2DA0" w:rsidRPr="00E037DD" w:rsidRDefault="00CC2DA0" w:rsidP="00CC2DA0">
      <w:pPr>
        <w:rPr>
          <w:sz w:val="24"/>
          <w:szCs w:val="24"/>
        </w:rPr>
      </w:pPr>
      <w:r w:rsidRPr="00E037DD">
        <w:rPr>
          <w:sz w:val="24"/>
          <w:szCs w:val="24"/>
        </w:rPr>
        <w:t>When I started as a freelancer, I wasn’t 100% sure I could do anything but write blogs</w:t>
      </w:r>
      <w:r w:rsidR="00972616">
        <w:rPr>
          <w:sz w:val="24"/>
          <w:szCs w:val="24"/>
        </w:rPr>
        <w:t>, articles, and website content</w:t>
      </w:r>
      <w:r w:rsidRPr="00E037DD">
        <w:rPr>
          <w:sz w:val="24"/>
          <w:szCs w:val="24"/>
        </w:rPr>
        <w:t>, but instead of stopping</w:t>
      </w:r>
      <w:r w:rsidR="00972616">
        <w:rPr>
          <w:sz w:val="24"/>
          <w:szCs w:val="24"/>
        </w:rPr>
        <w:t xml:space="preserve"> there</w:t>
      </w:r>
      <w:r w:rsidRPr="00E037DD">
        <w:rPr>
          <w:sz w:val="24"/>
          <w:szCs w:val="24"/>
        </w:rPr>
        <w:t xml:space="preserve">, I learned what people wanted and how to develop those skills through online courses, books, and trial and error. </w:t>
      </w:r>
    </w:p>
    <w:p w:rsidR="00CC2DA0" w:rsidRPr="00E037DD" w:rsidRDefault="00CC2DA0" w:rsidP="00CC2DA0">
      <w:pPr>
        <w:rPr>
          <w:sz w:val="24"/>
          <w:szCs w:val="24"/>
        </w:rPr>
      </w:pPr>
      <w:r w:rsidRPr="00E037DD">
        <w:rPr>
          <w:sz w:val="24"/>
          <w:szCs w:val="24"/>
        </w:rPr>
        <w:t>All freelancers develop our skills as we grow, and keeping a list of your favorite educational methods and materials</w:t>
      </w:r>
      <w:r w:rsidR="00BE58DE">
        <w:rPr>
          <w:sz w:val="24"/>
          <w:szCs w:val="24"/>
        </w:rPr>
        <w:t xml:space="preserve"> can be extremely helpful</w:t>
      </w:r>
      <w:r w:rsidRPr="00E037DD">
        <w:rPr>
          <w:sz w:val="24"/>
          <w:szCs w:val="24"/>
        </w:rPr>
        <w:t xml:space="preserve">. </w:t>
      </w:r>
    </w:p>
    <w:p w:rsidR="00CC2DA0" w:rsidRPr="00E037DD" w:rsidRDefault="00CC2DA0" w:rsidP="00CC2DA0">
      <w:pPr>
        <w:rPr>
          <w:sz w:val="24"/>
          <w:szCs w:val="24"/>
        </w:rPr>
      </w:pPr>
      <w:r w:rsidRPr="00E037DD">
        <w:rPr>
          <w:sz w:val="24"/>
          <w:szCs w:val="24"/>
        </w:rPr>
        <w:t xml:space="preserve"> </w:t>
      </w:r>
      <w:r w:rsidRPr="00E037DD">
        <w:rPr>
          <w:sz w:val="24"/>
          <w:szCs w:val="24"/>
        </w:rPr>
        <w:t>________________________________</w:t>
      </w:r>
    </w:p>
    <w:p w:rsidR="00CC2DA0" w:rsidRPr="00E037DD" w:rsidRDefault="00CC2DA0" w:rsidP="00CC2DA0">
      <w:pPr>
        <w:rPr>
          <w:sz w:val="24"/>
          <w:szCs w:val="24"/>
        </w:rPr>
      </w:pPr>
      <w:r w:rsidRPr="00E037DD">
        <w:rPr>
          <w:sz w:val="24"/>
          <w:szCs w:val="24"/>
        </w:rPr>
        <w:t>________________________________</w:t>
      </w:r>
    </w:p>
    <w:p w:rsidR="00CC2DA0" w:rsidRPr="00E037DD" w:rsidRDefault="00CC2DA0" w:rsidP="00CC2DA0">
      <w:pPr>
        <w:rPr>
          <w:sz w:val="24"/>
          <w:szCs w:val="24"/>
        </w:rPr>
      </w:pPr>
      <w:r w:rsidRPr="00E037DD">
        <w:rPr>
          <w:sz w:val="24"/>
          <w:szCs w:val="24"/>
        </w:rPr>
        <w:t>________________________________</w:t>
      </w:r>
    </w:p>
    <w:p w:rsidR="00CC2DA0" w:rsidRPr="00E037DD" w:rsidRDefault="00CC2DA0" w:rsidP="00CC2DA0">
      <w:pPr>
        <w:rPr>
          <w:sz w:val="24"/>
          <w:szCs w:val="24"/>
        </w:rPr>
      </w:pPr>
      <w:r w:rsidRPr="00E037DD">
        <w:rPr>
          <w:sz w:val="24"/>
          <w:szCs w:val="24"/>
        </w:rPr>
        <w:t>________________________________</w:t>
      </w:r>
    </w:p>
    <w:p w:rsidR="00CC2DA0" w:rsidRPr="00E037DD" w:rsidRDefault="00CC2DA0" w:rsidP="00CC2DA0">
      <w:pPr>
        <w:rPr>
          <w:sz w:val="24"/>
          <w:szCs w:val="24"/>
        </w:rPr>
      </w:pPr>
      <w:r w:rsidRPr="00E037DD">
        <w:rPr>
          <w:sz w:val="24"/>
          <w:szCs w:val="24"/>
        </w:rPr>
        <w:t>________________________________</w:t>
      </w:r>
    </w:p>
    <w:p w:rsidR="00CC2DA0" w:rsidRPr="00E037DD" w:rsidRDefault="00CC2DA0" w:rsidP="00CC2DA0">
      <w:pPr>
        <w:rPr>
          <w:sz w:val="24"/>
          <w:szCs w:val="24"/>
        </w:rPr>
      </w:pPr>
    </w:p>
    <w:p w:rsidR="00673B94" w:rsidRPr="00E037DD" w:rsidRDefault="00673B94" w:rsidP="00673B94">
      <w:pPr>
        <w:rPr>
          <w:b/>
          <w:i/>
          <w:sz w:val="24"/>
          <w:szCs w:val="24"/>
        </w:rPr>
      </w:pPr>
      <w:r w:rsidRPr="00E037DD">
        <w:rPr>
          <w:b/>
          <w:i/>
          <w:sz w:val="24"/>
          <w:szCs w:val="24"/>
        </w:rPr>
        <w:t>Posts to Help</w:t>
      </w:r>
    </w:p>
    <w:p w:rsidR="00673B94" w:rsidRPr="00E037DD" w:rsidRDefault="00CC2DA0" w:rsidP="00673B94">
      <w:pPr>
        <w:rPr>
          <w:rStyle w:val="Hyperlink"/>
          <w:sz w:val="24"/>
          <w:szCs w:val="24"/>
        </w:rPr>
      </w:pPr>
      <w:r w:rsidRPr="00E037DD">
        <w:rPr>
          <w:sz w:val="24"/>
          <w:szCs w:val="24"/>
        </w:rPr>
        <w:fldChar w:fldCharType="begin"/>
      </w:r>
      <w:r w:rsidRPr="00E037DD">
        <w:rPr>
          <w:sz w:val="24"/>
          <w:szCs w:val="24"/>
        </w:rPr>
        <w:instrText xml:space="preserve"> HYPERLINK "http://blackfreelance.com/learn-freelance-skill/" </w:instrText>
      </w:r>
      <w:r w:rsidRPr="00E037DD">
        <w:rPr>
          <w:sz w:val="24"/>
          <w:szCs w:val="24"/>
        </w:rPr>
      </w:r>
      <w:r w:rsidRPr="00E037DD">
        <w:rPr>
          <w:sz w:val="24"/>
          <w:szCs w:val="24"/>
        </w:rPr>
        <w:fldChar w:fldCharType="separate"/>
      </w:r>
      <w:r w:rsidRPr="00E037DD">
        <w:rPr>
          <w:rStyle w:val="Hyperlink"/>
          <w:sz w:val="24"/>
          <w:szCs w:val="24"/>
        </w:rPr>
        <w:t>Learn a Freelance Skill</w:t>
      </w:r>
    </w:p>
    <w:p w:rsidR="0094262C" w:rsidRDefault="00CC2DA0" w:rsidP="00117A86">
      <w:r w:rsidRPr="00E037DD">
        <w:rPr>
          <w:sz w:val="24"/>
          <w:szCs w:val="24"/>
        </w:rPr>
        <w:fldChar w:fldCharType="end"/>
      </w:r>
    </w:p>
    <w:p w:rsidR="002A6C9F" w:rsidRPr="00E037DD" w:rsidRDefault="0094262C" w:rsidP="00117A86">
      <w:pPr>
        <w:rPr>
          <w:sz w:val="28"/>
          <w:szCs w:val="28"/>
        </w:rPr>
      </w:pPr>
      <w:r w:rsidRPr="00E037DD">
        <w:rPr>
          <w:b/>
          <w:sz w:val="28"/>
          <w:szCs w:val="28"/>
        </w:rPr>
        <w:t xml:space="preserve">Next Steps: </w:t>
      </w:r>
      <w:r w:rsidRPr="00E037DD">
        <w:rPr>
          <w:sz w:val="28"/>
          <w:szCs w:val="28"/>
        </w:rPr>
        <w:t>You can stop here and continue to use this document to build out your freelance career on your own, but let me tell you from personal experience…</w:t>
      </w:r>
      <w:r w:rsidR="00BE58DE">
        <w:rPr>
          <w:sz w:val="28"/>
          <w:szCs w:val="28"/>
        </w:rPr>
        <w:t>this</w:t>
      </w:r>
      <w:r w:rsidRPr="00E037DD">
        <w:rPr>
          <w:sz w:val="28"/>
          <w:szCs w:val="28"/>
        </w:rPr>
        <w:t xml:space="preserve"> is a lot easier when you’re connected to a freelance community. I’m going to invite you to </w:t>
      </w:r>
      <w:hyperlink r:id="rId17" w:history="1">
        <w:r w:rsidRPr="00E037DD">
          <w:rPr>
            <w:rStyle w:val="Hyperlink"/>
            <w:sz w:val="28"/>
            <w:szCs w:val="28"/>
          </w:rPr>
          <w:t>try a free month at the Academy</w:t>
        </w:r>
      </w:hyperlink>
      <w:r w:rsidR="00BE58DE">
        <w:rPr>
          <w:sz w:val="28"/>
          <w:szCs w:val="28"/>
        </w:rPr>
        <w:t xml:space="preserve">. Come and stay for one month </w:t>
      </w:r>
      <w:r w:rsidRPr="00E037DD">
        <w:rPr>
          <w:sz w:val="28"/>
          <w:szCs w:val="28"/>
        </w:rPr>
        <w:t xml:space="preserve">or a few years, whatever works for you and your career. You can cancel at any time, no questions asked. </w:t>
      </w:r>
    </w:p>
    <w:p w:rsidR="00436F56" w:rsidRPr="0094262C" w:rsidRDefault="00436F56" w:rsidP="00117A86"/>
    <w:p w:rsidR="005265FE" w:rsidRPr="005265FE" w:rsidRDefault="005265FE" w:rsidP="005265FE">
      <w:pPr>
        <w:pStyle w:val="Heading1"/>
      </w:pPr>
      <w:r>
        <w:t>Phase 3: Refining and Building Strong Habits</w:t>
      </w:r>
    </w:p>
    <w:p w:rsidR="001714D7" w:rsidRPr="00E037DD" w:rsidRDefault="00CC2DA0" w:rsidP="00E63570">
      <w:pPr>
        <w:rPr>
          <w:sz w:val="24"/>
          <w:szCs w:val="24"/>
        </w:rPr>
      </w:pPr>
      <w:r w:rsidRPr="00E037DD">
        <w:rPr>
          <w:sz w:val="24"/>
          <w:szCs w:val="24"/>
        </w:rPr>
        <w:t xml:space="preserve">This last phase is the simplest, but also the most challenging. </w:t>
      </w:r>
    </w:p>
    <w:p w:rsidR="00CC2DA0" w:rsidRPr="00E037DD" w:rsidRDefault="00CC2DA0" w:rsidP="00E63570">
      <w:pPr>
        <w:rPr>
          <w:sz w:val="24"/>
          <w:szCs w:val="24"/>
        </w:rPr>
      </w:pPr>
      <w:r w:rsidRPr="00E037DD">
        <w:rPr>
          <w:sz w:val="24"/>
          <w:szCs w:val="24"/>
        </w:rPr>
        <w:t>Most of the work you do from here on out will be about refining what you’ve already established, setting up strong habits, and observing your results.</w:t>
      </w:r>
    </w:p>
    <w:p w:rsidR="00CC2DA0" w:rsidRPr="00E037DD" w:rsidRDefault="00CC2DA0" w:rsidP="00E63570">
      <w:pPr>
        <w:rPr>
          <w:sz w:val="24"/>
          <w:szCs w:val="24"/>
        </w:rPr>
      </w:pPr>
      <w:r w:rsidRPr="00E037DD">
        <w:rPr>
          <w:sz w:val="24"/>
          <w:szCs w:val="24"/>
        </w:rPr>
        <w:t xml:space="preserve">The Academy is designed to stay with you, every single week in building those habits, evaluating yourself, and asking deeper questions every day. You can record, and update your results below. </w:t>
      </w:r>
    </w:p>
    <w:p w:rsidR="00BE58DE" w:rsidRDefault="00BE58DE" w:rsidP="00421452">
      <w:pPr>
        <w:pStyle w:val="Heading2"/>
      </w:pPr>
    </w:p>
    <w:p w:rsidR="002D7C43" w:rsidRPr="00BE58DE" w:rsidRDefault="002D7C43" w:rsidP="00421452">
      <w:pPr>
        <w:pStyle w:val="Heading2"/>
        <w:rPr>
          <w:sz w:val="28"/>
          <w:szCs w:val="28"/>
        </w:rPr>
      </w:pPr>
      <w:r w:rsidRPr="00BE58DE">
        <w:rPr>
          <w:sz w:val="28"/>
          <w:szCs w:val="28"/>
        </w:rPr>
        <w:t>What does my online presence look like?</w:t>
      </w:r>
      <w:r w:rsidR="00421452" w:rsidRPr="00BE58DE">
        <w:rPr>
          <w:sz w:val="28"/>
          <w:szCs w:val="28"/>
        </w:rPr>
        <w:t xml:space="preserve"> </w:t>
      </w:r>
    </w:p>
    <w:p w:rsidR="00421452" w:rsidRDefault="00421452" w:rsidP="00421452">
      <w:pPr>
        <w:rPr>
          <w:sz w:val="24"/>
          <w:szCs w:val="24"/>
        </w:rPr>
      </w:pPr>
      <w:r w:rsidRPr="00E037DD">
        <w:rPr>
          <w:sz w:val="24"/>
          <w:szCs w:val="24"/>
        </w:rPr>
        <w:t>Today’s freelancers need an online presence. A simple path that many freelancers take involves graduating from a profile on a site like Upwork, to a strong freelancer LinkedIn profile, to a simple website, to a more involved web presence.</w:t>
      </w:r>
    </w:p>
    <w:p w:rsidR="00BE58DE" w:rsidRPr="00E037DD" w:rsidRDefault="00BE58DE" w:rsidP="00421452">
      <w:pPr>
        <w:rPr>
          <w:sz w:val="24"/>
          <w:szCs w:val="24"/>
        </w:rPr>
      </w:pPr>
    </w:p>
    <w:p w:rsidR="00421452" w:rsidRPr="00E037DD" w:rsidRDefault="00421452" w:rsidP="00421452">
      <w:pPr>
        <w:rPr>
          <w:b/>
          <w:sz w:val="24"/>
          <w:szCs w:val="24"/>
        </w:rPr>
      </w:pPr>
      <w:r w:rsidRPr="00E037DD">
        <w:rPr>
          <w:b/>
          <w:sz w:val="24"/>
          <w:szCs w:val="24"/>
        </w:rPr>
        <w:t xml:space="preserve">What is my online presence? </w:t>
      </w:r>
      <w:r w:rsidRPr="00E037DD">
        <w:rPr>
          <w:sz w:val="24"/>
          <w:szCs w:val="24"/>
        </w:rPr>
        <w:t xml:space="preserve">(Website, </w:t>
      </w:r>
      <w:r w:rsidR="00BE58DE">
        <w:rPr>
          <w:sz w:val="24"/>
          <w:szCs w:val="24"/>
        </w:rPr>
        <w:t>bidding site</w:t>
      </w:r>
      <w:r w:rsidRPr="00E037DD">
        <w:rPr>
          <w:sz w:val="24"/>
          <w:szCs w:val="24"/>
        </w:rPr>
        <w:t xml:space="preserve"> profiles, Twitter, LinkedIn, etc.)</w:t>
      </w:r>
    </w:p>
    <w:p w:rsidR="00436F56" w:rsidRPr="00E037DD" w:rsidRDefault="00436F56" w:rsidP="00421452">
      <w:pPr>
        <w:rPr>
          <w:b/>
          <w:sz w:val="24"/>
          <w:szCs w:val="24"/>
        </w:rPr>
      </w:pPr>
    </w:p>
    <w:p w:rsidR="00421452" w:rsidRPr="00E037DD" w:rsidRDefault="00421452" w:rsidP="00421452">
      <w:pPr>
        <w:rPr>
          <w:b/>
          <w:sz w:val="24"/>
          <w:szCs w:val="24"/>
        </w:rPr>
      </w:pPr>
      <w:r w:rsidRPr="00E037DD">
        <w:rPr>
          <w:b/>
          <w:sz w:val="24"/>
          <w:szCs w:val="24"/>
        </w:rPr>
        <w:t>___________________________________________________________________________</w:t>
      </w:r>
    </w:p>
    <w:p w:rsidR="00421452" w:rsidRPr="00E037DD" w:rsidRDefault="00421452" w:rsidP="00421452">
      <w:pPr>
        <w:rPr>
          <w:b/>
          <w:sz w:val="24"/>
          <w:szCs w:val="24"/>
        </w:rPr>
      </w:pPr>
    </w:p>
    <w:p w:rsidR="00436F56" w:rsidRPr="00E037DD" w:rsidRDefault="00436F56" w:rsidP="00421452">
      <w:pPr>
        <w:rPr>
          <w:b/>
          <w:sz w:val="24"/>
          <w:szCs w:val="24"/>
        </w:rPr>
      </w:pPr>
    </w:p>
    <w:p w:rsidR="00421452" w:rsidRPr="00E037DD" w:rsidRDefault="00436F56" w:rsidP="00421452">
      <w:pPr>
        <w:rPr>
          <w:b/>
          <w:sz w:val="24"/>
          <w:szCs w:val="24"/>
        </w:rPr>
      </w:pPr>
      <w:r w:rsidRPr="00E037DD">
        <w:rPr>
          <w:b/>
          <w:sz w:val="24"/>
          <w:szCs w:val="24"/>
        </w:rPr>
        <w:t xml:space="preserve">Is it working for me? </w:t>
      </w:r>
      <w:r w:rsidRPr="00E037DD">
        <w:rPr>
          <w:sz w:val="24"/>
          <w:szCs w:val="24"/>
        </w:rPr>
        <w:t>(Is it bringing in work or helping convert them from prospects to signed clients?)</w:t>
      </w:r>
    </w:p>
    <w:p w:rsidR="00436F56" w:rsidRPr="00E037DD" w:rsidRDefault="00436F56" w:rsidP="00421452">
      <w:pPr>
        <w:rPr>
          <w:b/>
          <w:sz w:val="24"/>
          <w:szCs w:val="24"/>
        </w:rPr>
      </w:pPr>
    </w:p>
    <w:p w:rsidR="00421452" w:rsidRPr="00E037DD" w:rsidRDefault="00BE58DE" w:rsidP="00421452">
      <w:pPr>
        <w:rPr>
          <w:b/>
          <w:sz w:val="24"/>
          <w:szCs w:val="24"/>
        </w:rPr>
      </w:pPr>
      <w:r>
        <w:rPr>
          <w:b/>
          <w:sz w:val="24"/>
          <w:szCs w:val="24"/>
        </w:rPr>
        <w:t>____________________</w:t>
      </w:r>
    </w:p>
    <w:p w:rsidR="00421452" w:rsidRPr="00E037DD" w:rsidRDefault="00421452" w:rsidP="00421452">
      <w:pPr>
        <w:rPr>
          <w:b/>
          <w:sz w:val="24"/>
          <w:szCs w:val="24"/>
        </w:rPr>
      </w:pPr>
    </w:p>
    <w:p w:rsidR="00436F56" w:rsidRPr="00E037DD" w:rsidRDefault="00436F56" w:rsidP="00421452">
      <w:pPr>
        <w:rPr>
          <w:b/>
          <w:sz w:val="24"/>
          <w:szCs w:val="24"/>
        </w:rPr>
      </w:pPr>
    </w:p>
    <w:p w:rsidR="00421452" w:rsidRPr="00E037DD" w:rsidRDefault="00421452" w:rsidP="00421452">
      <w:pPr>
        <w:rPr>
          <w:b/>
          <w:sz w:val="24"/>
          <w:szCs w:val="24"/>
        </w:rPr>
      </w:pPr>
      <w:r w:rsidRPr="00E037DD">
        <w:rPr>
          <w:b/>
          <w:sz w:val="24"/>
          <w:szCs w:val="24"/>
        </w:rPr>
        <w:t>Which aspect seems to work best in bringing me work?</w:t>
      </w:r>
      <w:r w:rsidR="00BE58DE">
        <w:rPr>
          <w:b/>
          <w:sz w:val="24"/>
          <w:szCs w:val="24"/>
        </w:rPr>
        <w:t xml:space="preserve"> </w:t>
      </w:r>
      <w:r w:rsidR="00BE58DE" w:rsidRPr="00BE58DE">
        <w:rPr>
          <w:sz w:val="24"/>
          <w:szCs w:val="24"/>
        </w:rPr>
        <w:t>(LinkedIn, Twitter, Craigslist, etc.)</w:t>
      </w:r>
    </w:p>
    <w:p w:rsidR="00436F56" w:rsidRPr="00E037DD" w:rsidRDefault="00436F56" w:rsidP="00421452">
      <w:pPr>
        <w:rPr>
          <w:b/>
          <w:sz w:val="24"/>
          <w:szCs w:val="24"/>
        </w:rPr>
      </w:pPr>
    </w:p>
    <w:p w:rsidR="00421452" w:rsidRPr="00E037DD" w:rsidRDefault="00421452" w:rsidP="00421452">
      <w:pPr>
        <w:rPr>
          <w:b/>
          <w:sz w:val="24"/>
          <w:szCs w:val="24"/>
        </w:rPr>
      </w:pPr>
      <w:r w:rsidRPr="00E037DD">
        <w:rPr>
          <w:b/>
          <w:sz w:val="24"/>
          <w:szCs w:val="24"/>
        </w:rPr>
        <w:t>_______________________________________</w:t>
      </w:r>
    </w:p>
    <w:p w:rsidR="00421452" w:rsidRPr="00E037DD" w:rsidRDefault="00421452" w:rsidP="00421452">
      <w:pPr>
        <w:rPr>
          <w:b/>
          <w:sz w:val="24"/>
          <w:szCs w:val="24"/>
        </w:rPr>
      </w:pPr>
    </w:p>
    <w:p w:rsidR="00421452" w:rsidRDefault="00421452" w:rsidP="00421452">
      <w:pPr>
        <w:rPr>
          <w:b/>
          <w:sz w:val="24"/>
          <w:szCs w:val="24"/>
        </w:rPr>
      </w:pPr>
      <w:r w:rsidRPr="00E037DD">
        <w:rPr>
          <w:b/>
          <w:sz w:val="24"/>
          <w:szCs w:val="24"/>
        </w:rPr>
        <w:lastRenderedPageBreak/>
        <w:t>How many hours of work am I investing each month?</w:t>
      </w:r>
    </w:p>
    <w:p w:rsidR="00BE58DE" w:rsidRPr="00E037DD" w:rsidRDefault="00BE58DE" w:rsidP="00421452">
      <w:pPr>
        <w:rPr>
          <w:b/>
          <w:sz w:val="24"/>
          <w:szCs w:val="24"/>
        </w:rPr>
      </w:pPr>
    </w:p>
    <w:p w:rsidR="00421452" w:rsidRPr="00E037DD" w:rsidRDefault="00421452" w:rsidP="00421452">
      <w:pPr>
        <w:rPr>
          <w:b/>
          <w:sz w:val="24"/>
          <w:szCs w:val="24"/>
        </w:rPr>
      </w:pPr>
      <w:r w:rsidRPr="00E037DD">
        <w:rPr>
          <w:b/>
          <w:sz w:val="24"/>
          <w:szCs w:val="24"/>
        </w:rPr>
        <w:t>_______________________________________</w:t>
      </w:r>
    </w:p>
    <w:p w:rsidR="00421452" w:rsidRDefault="00421452" w:rsidP="00421452">
      <w:pPr>
        <w:rPr>
          <w:b/>
        </w:rPr>
      </w:pPr>
    </w:p>
    <w:p w:rsidR="00421452" w:rsidRPr="00E037DD" w:rsidRDefault="00421452" w:rsidP="00421452">
      <w:pPr>
        <w:rPr>
          <w:b/>
          <w:sz w:val="24"/>
          <w:szCs w:val="24"/>
        </w:rPr>
      </w:pPr>
      <w:r w:rsidRPr="00E037DD">
        <w:rPr>
          <w:b/>
          <w:sz w:val="24"/>
          <w:szCs w:val="24"/>
        </w:rPr>
        <w:t>What would I like to change</w:t>
      </w:r>
      <w:r w:rsidR="00BE58DE">
        <w:rPr>
          <w:b/>
          <w:sz w:val="24"/>
          <w:szCs w:val="24"/>
        </w:rPr>
        <w:t xml:space="preserve"> about my presence</w:t>
      </w:r>
      <w:r w:rsidRPr="00E037DD">
        <w:rPr>
          <w:b/>
          <w:sz w:val="24"/>
          <w:szCs w:val="24"/>
        </w:rPr>
        <w:t>?</w:t>
      </w:r>
    </w:p>
    <w:p w:rsidR="00E037DD" w:rsidRPr="00E037DD" w:rsidRDefault="00E037DD" w:rsidP="00421452">
      <w:pPr>
        <w:rPr>
          <w:b/>
          <w:sz w:val="24"/>
          <w:szCs w:val="24"/>
        </w:rPr>
      </w:pPr>
    </w:p>
    <w:p w:rsidR="00421452" w:rsidRPr="00E037DD" w:rsidRDefault="00421452" w:rsidP="00421452">
      <w:pPr>
        <w:rPr>
          <w:b/>
          <w:sz w:val="24"/>
          <w:szCs w:val="24"/>
        </w:rPr>
      </w:pPr>
      <w:r w:rsidRPr="00E037DD">
        <w:rPr>
          <w:b/>
          <w:sz w:val="24"/>
          <w:szCs w:val="24"/>
        </w:rPr>
        <w:t>_______________________________________</w:t>
      </w:r>
      <w:r w:rsidR="00E037DD" w:rsidRPr="00E037DD">
        <w:rPr>
          <w:b/>
          <w:sz w:val="24"/>
          <w:szCs w:val="24"/>
        </w:rPr>
        <w:t>____________________________________</w:t>
      </w:r>
    </w:p>
    <w:p w:rsidR="00421452" w:rsidRPr="00E037DD" w:rsidRDefault="00421452" w:rsidP="00421452">
      <w:pPr>
        <w:rPr>
          <w:sz w:val="24"/>
          <w:szCs w:val="24"/>
        </w:rPr>
      </w:pPr>
    </w:p>
    <w:p w:rsidR="00421452" w:rsidRPr="00E037DD" w:rsidRDefault="00421452" w:rsidP="00421452">
      <w:pPr>
        <w:rPr>
          <w:b/>
          <w:i/>
          <w:sz w:val="24"/>
          <w:szCs w:val="24"/>
        </w:rPr>
      </w:pPr>
      <w:r w:rsidRPr="00E037DD">
        <w:rPr>
          <w:b/>
          <w:i/>
          <w:sz w:val="24"/>
          <w:szCs w:val="24"/>
        </w:rPr>
        <w:t>Posts to Help</w:t>
      </w:r>
    </w:p>
    <w:p w:rsidR="00421452" w:rsidRPr="00E037DD" w:rsidRDefault="00421452" w:rsidP="00421452">
      <w:pPr>
        <w:rPr>
          <w:sz w:val="24"/>
          <w:szCs w:val="24"/>
        </w:rPr>
      </w:pPr>
      <w:hyperlink r:id="rId18" w:history="1">
        <w:r w:rsidRPr="00E037DD">
          <w:rPr>
            <w:rStyle w:val="Hyperlink"/>
            <w:sz w:val="24"/>
            <w:szCs w:val="24"/>
          </w:rPr>
          <w:t>Your Freelance Profile is More Important Than Your Resume (Sample Included)</w:t>
        </w:r>
      </w:hyperlink>
    </w:p>
    <w:p w:rsidR="00436F56" w:rsidRDefault="00436F56" w:rsidP="00421452">
      <w:pPr>
        <w:pStyle w:val="Heading2"/>
      </w:pPr>
    </w:p>
    <w:p w:rsidR="002D7C43" w:rsidRDefault="002D7C43" w:rsidP="00421452">
      <w:pPr>
        <w:pStyle w:val="Heading2"/>
      </w:pPr>
      <w:r>
        <w:t>Who, or what position, makes the decision to hire me?</w:t>
      </w:r>
    </w:p>
    <w:p w:rsidR="00421452" w:rsidRPr="00E037DD" w:rsidRDefault="00E65E7D" w:rsidP="00421452">
      <w:pPr>
        <w:rPr>
          <w:sz w:val="24"/>
          <w:szCs w:val="24"/>
        </w:rPr>
      </w:pPr>
      <w:r w:rsidRPr="00E037DD">
        <w:rPr>
          <w:sz w:val="24"/>
          <w:szCs w:val="24"/>
        </w:rPr>
        <w:t>Efficient marketing can change your freelance game, and knowing how to zero in on who (or what title) within an organization finds, or makes the decision to hire you, is crucial. This is easier to figure out if you’ve got some work experience, but as you get a few clients or jobs, you’ll start to see the same titles pop up</w:t>
      </w:r>
      <w:r w:rsidR="00BE58DE">
        <w:rPr>
          <w:sz w:val="24"/>
          <w:szCs w:val="24"/>
        </w:rPr>
        <w:t xml:space="preserve"> over and over</w:t>
      </w:r>
      <w:r w:rsidRPr="00E037DD">
        <w:rPr>
          <w:sz w:val="24"/>
          <w:szCs w:val="24"/>
        </w:rPr>
        <w:t xml:space="preserve">. List those here. </w:t>
      </w:r>
      <w:r w:rsidR="00BE58DE">
        <w:rPr>
          <w:sz w:val="24"/>
          <w:szCs w:val="24"/>
        </w:rPr>
        <w:t>(e.g. marketing director, content director, CFO, CMO, etc.)</w:t>
      </w:r>
    </w:p>
    <w:p w:rsidR="00E65E7D" w:rsidRPr="00E037DD" w:rsidRDefault="00E65E7D" w:rsidP="00E65E7D">
      <w:pPr>
        <w:rPr>
          <w:sz w:val="24"/>
          <w:szCs w:val="24"/>
        </w:rPr>
      </w:pPr>
      <w:r w:rsidRPr="00E037DD">
        <w:rPr>
          <w:sz w:val="24"/>
          <w:szCs w:val="24"/>
        </w:rPr>
        <w:t>________________________________</w:t>
      </w:r>
    </w:p>
    <w:p w:rsidR="00E65E7D" w:rsidRPr="00E037DD" w:rsidRDefault="00E65E7D" w:rsidP="00E65E7D">
      <w:pPr>
        <w:rPr>
          <w:sz w:val="24"/>
          <w:szCs w:val="24"/>
        </w:rPr>
      </w:pPr>
      <w:r w:rsidRPr="00E037DD">
        <w:rPr>
          <w:sz w:val="24"/>
          <w:szCs w:val="24"/>
        </w:rPr>
        <w:t>________________________________</w:t>
      </w:r>
    </w:p>
    <w:p w:rsidR="00E65E7D" w:rsidRPr="00E037DD" w:rsidRDefault="00E65E7D" w:rsidP="00E65E7D">
      <w:pPr>
        <w:rPr>
          <w:sz w:val="24"/>
          <w:szCs w:val="24"/>
        </w:rPr>
      </w:pPr>
      <w:r w:rsidRPr="00E037DD">
        <w:rPr>
          <w:sz w:val="24"/>
          <w:szCs w:val="24"/>
        </w:rPr>
        <w:t>________________________________</w:t>
      </w:r>
    </w:p>
    <w:p w:rsidR="00E65E7D" w:rsidRPr="00E037DD" w:rsidRDefault="00E65E7D" w:rsidP="00E65E7D">
      <w:pPr>
        <w:rPr>
          <w:sz w:val="24"/>
          <w:szCs w:val="24"/>
        </w:rPr>
      </w:pPr>
      <w:r w:rsidRPr="00E037DD">
        <w:rPr>
          <w:sz w:val="24"/>
          <w:szCs w:val="24"/>
        </w:rPr>
        <w:t>________________________________</w:t>
      </w:r>
    </w:p>
    <w:p w:rsidR="00E65E7D" w:rsidRPr="00E037DD" w:rsidRDefault="00E65E7D" w:rsidP="00E65E7D">
      <w:pPr>
        <w:rPr>
          <w:sz w:val="24"/>
          <w:szCs w:val="24"/>
        </w:rPr>
      </w:pPr>
      <w:r w:rsidRPr="00E037DD">
        <w:rPr>
          <w:sz w:val="24"/>
          <w:szCs w:val="24"/>
        </w:rPr>
        <w:t>________________________________</w:t>
      </w:r>
    </w:p>
    <w:p w:rsidR="00E65E7D" w:rsidRDefault="00E65E7D" w:rsidP="00421452"/>
    <w:p w:rsidR="00BE58DE" w:rsidRDefault="00BE58DE" w:rsidP="00421452"/>
    <w:p w:rsidR="00BE58DE" w:rsidRDefault="00BE58DE" w:rsidP="00421452"/>
    <w:p w:rsidR="00BE58DE" w:rsidRPr="00421452" w:rsidRDefault="00BE58DE" w:rsidP="00421452"/>
    <w:p w:rsidR="00436F56" w:rsidRDefault="00436F56" w:rsidP="00421452">
      <w:pPr>
        <w:pStyle w:val="Heading2"/>
      </w:pPr>
    </w:p>
    <w:p w:rsidR="002D7C43" w:rsidRPr="00BE58DE" w:rsidRDefault="00421452" w:rsidP="00421452">
      <w:pPr>
        <w:pStyle w:val="Heading2"/>
        <w:rPr>
          <w:sz w:val="28"/>
          <w:szCs w:val="28"/>
        </w:rPr>
      </w:pPr>
      <w:r w:rsidRPr="00BE58DE">
        <w:rPr>
          <w:sz w:val="28"/>
          <w:szCs w:val="28"/>
        </w:rPr>
        <w:t>Examples of my best or ideal clients</w:t>
      </w:r>
    </w:p>
    <w:p w:rsidR="00123F11" w:rsidRPr="00E037DD" w:rsidRDefault="00123F11" w:rsidP="00123F11">
      <w:pPr>
        <w:rPr>
          <w:sz w:val="24"/>
          <w:szCs w:val="24"/>
        </w:rPr>
      </w:pPr>
      <w:r w:rsidRPr="00E037DD">
        <w:rPr>
          <w:sz w:val="24"/>
          <w:szCs w:val="24"/>
        </w:rPr>
        <w:t xml:space="preserve">We’ve all got “tastes” when it comes to clients. As you grow, you’ll develop preferences when it comes to </w:t>
      </w:r>
      <w:r w:rsidR="00BE58DE">
        <w:rPr>
          <w:sz w:val="24"/>
          <w:szCs w:val="24"/>
        </w:rPr>
        <w:t xml:space="preserve">who you work with. </w:t>
      </w:r>
      <w:r w:rsidRPr="00E037DD">
        <w:rPr>
          <w:sz w:val="24"/>
          <w:szCs w:val="24"/>
        </w:rPr>
        <w:t xml:space="preserve">That can range from the industry, to the organization size, even the phase or a manager’s personality. Write out those traits here. </w:t>
      </w:r>
    </w:p>
    <w:p w:rsidR="00123F11" w:rsidRPr="00E037DD" w:rsidRDefault="00123F11" w:rsidP="00123F11">
      <w:pPr>
        <w:rPr>
          <w:sz w:val="24"/>
          <w:szCs w:val="24"/>
        </w:rPr>
      </w:pPr>
      <w:r w:rsidRPr="00E037DD">
        <w:rPr>
          <w:sz w:val="24"/>
          <w:szCs w:val="24"/>
        </w:rPr>
        <w:t>________________________________</w:t>
      </w:r>
    </w:p>
    <w:p w:rsidR="00123F11" w:rsidRPr="00E037DD" w:rsidRDefault="00123F11" w:rsidP="00123F11">
      <w:pPr>
        <w:rPr>
          <w:sz w:val="24"/>
          <w:szCs w:val="24"/>
        </w:rPr>
      </w:pPr>
      <w:r w:rsidRPr="00E037DD">
        <w:rPr>
          <w:sz w:val="24"/>
          <w:szCs w:val="24"/>
        </w:rPr>
        <w:t>________________________________</w:t>
      </w:r>
    </w:p>
    <w:p w:rsidR="00123F11" w:rsidRPr="00E037DD" w:rsidRDefault="00123F11" w:rsidP="00123F11">
      <w:pPr>
        <w:rPr>
          <w:sz w:val="24"/>
          <w:szCs w:val="24"/>
        </w:rPr>
      </w:pPr>
      <w:r w:rsidRPr="00E037DD">
        <w:rPr>
          <w:sz w:val="24"/>
          <w:szCs w:val="24"/>
        </w:rPr>
        <w:t>________________________________</w:t>
      </w:r>
    </w:p>
    <w:p w:rsidR="00123F11" w:rsidRPr="00E037DD" w:rsidRDefault="00123F11" w:rsidP="00123F11">
      <w:pPr>
        <w:rPr>
          <w:sz w:val="24"/>
          <w:szCs w:val="24"/>
        </w:rPr>
      </w:pPr>
      <w:r w:rsidRPr="00E037DD">
        <w:rPr>
          <w:sz w:val="24"/>
          <w:szCs w:val="24"/>
        </w:rPr>
        <w:t>________________________________</w:t>
      </w:r>
    </w:p>
    <w:p w:rsidR="00123F11" w:rsidRPr="00E037DD" w:rsidRDefault="00123F11" w:rsidP="00123F11">
      <w:pPr>
        <w:rPr>
          <w:sz w:val="24"/>
          <w:szCs w:val="24"/>
        </w:rPr>
      </w:pPr>
      <w:r w:rsidRPr="00E037DD">
        <w:rPr>
          <w:sz w:val="24"/>
          <w:szCs w:val="24"/>
        </w:rPr>
        <w:t>________________________________</w:t>
      </w:r>
    </w:p>
    <w:p w:rsidR="00123F11" w:rsidRPr="00123F11" w:rsidRDefault="00123F11" w:rsidP="00123F11"/>
    <w:p w:rsidR="00436F56" w:rsidRDefault="00436F56" w:rsidP="00421452">
      <w:pPr>
        <w:pStyle w:val="Heading2"/>
      </w:pPr>
    </w:p>
    <w:p w:rsidR="00421452" w:rsidRPr="00BE58DE" w:rsidRDefault="00421452" w:rsidP="00421452">
      <w:pPr>
        <w:pStyle w:val="Heading2"/>
        <w:rPr>
          <w:sz w:val="28"/>
          <w:szCs w:val="28"/>
        </w:rPr>
      </w:pPr>
      <w:r w:rsidRPr="00BE58DE">
        <w:rPr>
          <w:sz w:val="28"/>
          <w:szCs w:val="28"/>
        </w:rPr>
        <w:t>What value do I provide?</w:t>
      </w:r>
    </w:p>
    <w:p w:rsidR="00123F11" w:rsidRPr="00E037DD" w:rsidRDefault="00123F11" w:rsidP="00123F11">
      <w:pPr>
        <w:rPr>
          <w:sz w:val="24"/>
          <w:szCs w:val="24"/>
        </w:rPr>
      </w:pPr>
      <w:r w:rsidRPr="00E037DD">
        <w:rPr>
          <w:sz w:val="24"/>
          <w:szCs w:val="24"/>
        </w:rPr>
        <w:t xml:space="preserve">Clients don’t buy services, they buy value. Learning how to build your value statement makes getting better clients and raising your rates much easier. </w:t>
      </w:r>
    </w:p>
    <w:p w:rsidR="00123F11" w:rsidRPr="00E037DD" w:rsidRDefault="00123F11" w:rsidP="00123F11">
      <w:pPr>
        <w:rPr>
          <w:sz w:val="24"/>
          <w:szCs w:val="24"/>
        </w:rPr>
      </w:pPr>
      <w:r w:rsidRPr="00E037DD">
        <w:rPr>
          <w:sz w:val="24"/>
          <w:szCs w:val="24"/>
        </w:rPr>
        <w:t>Look back on the results your clients see from your work, and see if you can’t use it to fill out this value statement. (The first two blanks are your ideal client, and your skillset.)</w:t>
      </w:r>
    </w:p>
    <w:p w:rsidR="00123F11" w:rsidRDefault="00123F11" w:rsidP="00123F11"/>
    <w:p w:rsidR="009612C7" w:rsidRPr="00123F11" w:rsidRDefault="00123F11" w:rsidP="00E63570">
      <w:pPr>
        <w:rPr>
          <w:b/>
          <w:sz w:val="28"/>
          <w:szCs w:val="28"/>
        </w:rPr>
      </w:pPr>
      <w:r w:rsidRPr="00123F11">
        <w:rPr>
          <w:b/>
          <w:sz w:val="28"/>
          <w:szCs w:val="28"/>
        </w:rPr>
        <w:t>I help __________________ (do) __________________ so they can ___________</w:t>
      </w:r>
      <w:r>
        <w:rPr>
          <w:b/>
          <w:sz w:val="28"/>
          <w:szCs w:val="28"/>
        </w:rPr>
        <w:t>____________________</w:t>
      </w:r>
      <w:r w:rsidRPr="00123F11">
        <w:rPr>
          <w:b/>
          <w:sz w:val="28"/>
          <w:szCs w:val="28"/>
        </w:rPr>
        <w:t>.</w:t>
      </w:r>
    </w:p>
    <w:p w:rsidR="00E63570" w:rsidRDefault="00E63570" w:rsidP="00E63570"/>
    <w:p w:rsidR="00E63570" w:rsidRPr="00E037DD" w:rsidRDefault="00EC664A" w:rsidP="00E63570">
      <w:pPr>
        <w:rPr>
          <w:sz w:val="24"/>
          <w:szCs w:val="24"/>
        </w:rPr>
      </w:pPr>
      <w:r w:rsidRPr="00E037DD">
        <w:rPr>
          <w:sz w:val="24"/>
          <w:szCs w:val="24"/>
        </w:rPr>
        <w:t xml:space="preserve">That’s it! Once this is complete, don’t throw it away! Keep it around and update it as you progress as a freelancer. It’s very helpful to </w:t>
      </w:r>
      <w:r w:rsidR="00BE58DE" w:rsidRPr="00E037DD">
        <w:rPr>
          <w:sz w:val="24"/>
          <w:szCs w:val="24"/>
        </w:rPr>
        <w:t>refer</w:t>
      </w:r>
      <w:r w:rsidRPr="00E037DD">
        <w:rPr>
          <w:sz w:val="24"/>
          <w:szCs w:val="24"/>
        </w:rPr>
        <w:t xml:space="preserve"> to when updating your </w:t>
      </w:r>
      <w:r w:rsidR="00BE58DE">
        <w:rPr>
          <w:sz w:val="24"/>
          <w:szCs w:val="24"/>
        </w:rPr>
        <w:t xml:space="preserve">online </w:t>
      </w:r>
      <w:r w:rsidRPr="00E037DD">
        <w:rPr>
          <w:sz w:val="24"/>
          <w:szCs w:val="24"/>
        </w:rPr>
        <w:t>profile</w:t>
      </w:r>
      <w:r w:rsidR="00BE58DE">
        <w:rPr>
          <w:sz w:val="24"/>
          <w:szCs w:val="24"/>
        </w:rPr>
        <w:t>s</w:t>
      </w:r>
      <w:r w:rsidRPr="00E037DD">
        <w:rPr>
          <w:sz w:val="24"/>
          <w:szCs w:val="24"/>
        </w:rPr>
        <w:t xml:space="preserve">, re-evaluating your income, emailing clients, even just making small changes in your career. </w:t>
      </w:r>
    </w:p>
    <w:p w:rsidR="00EC664A" w:rsidRPr="00E037DD" w:rsidRDefault="00EC664A" w:rsidP="00E63570">
      <w:pPr>
        <w:rPr>
          <w:sz w:val="24"/>
          <w:szCs w:val="24"/>
        </w:rPr>
      </w:pPr>
      <w:r w:rsidRPr="00E037DD">
        <w:rPr>
          <w:sz w:val="24"/>
          <w:szCs w:val="24"/>
        </w:rPr>
        <w:t>Happy freelancing!</w:t>
      </w:r>
    </w:p>
    <w:p w:rsidR="002D55A4" w:rsidRDefault="002D55A4" w:rsidP="001E4A49"/>
    <w:p w:rsidR="00972616" w:rsidRDefault="00972616" w:rsidP="001E4A49"/>
    <w:p w:rsidR="00972616" w:rsidRPr="00972616" w:rsidRDefault="00972616" w:rsidP="001E4A49">
      <w:pPr>
        <w:rPr>
          <w:sz w:val="24"/>
          <w:szCs w:val="24"/>
        </w:rPr>
      </w:pPr>
      <w:r w:rsidRPr="00972616">
        <w:rPr>
          <w:sz w:val="24"/>
          <w:szCs w:val="24"/>
        </w:rPr>
        <w:t>Megan</w:t>
      </w:r>
    </w:p>
    <w:sectPr w:rsidR="00972616" w:rsidRPr="00972616">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4F7D" w:rsidRDefault="00E64F7D" w:rsidP="009B6E4F">
      <w:pPr>
        <w:spacing w:after="0" w:line="240" w:lineRule="auto"/>
      </w:pPr>
      <w:r>
        <w:separator/>
      </w:r>
    </w:p>
  </w:endnote>
  <w:endnote w:type="continuationSeparator" w:id="0">
    <w:p w:rsidR="00E64F7D" w:rsidRDefault="00E64F7D" w:rsidP="009B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4F7D" w:rsidRDefault="00E64F7D" w:rsidP="009B6E4F">
      <w:pPr>
        <w:spacing w:after="0" w:line="240" w:lineRule="auto"/>
      </w:pPr>
      <w:r>
        <w:separator/>
      </w:r>
    </w:p>
  </w:footnote>
  <w:footnote w:type="continuationSeparator" w:id="0">
    <w:p w:rsidR="00E64F7D" w:rsidRDefault="00E64F7D" w:rsidP="009B6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643"/>
      <w:gridCol w:w="8717"/>
    </w:tblGrid>
    <w:tr w:rsidR="00C70BBA">
      <w:trPr>
        <w:jc w:val="right"/>
      </w:trPr>
      <w:tc>
        <w:tcPr>
          <w:tcW w:w="0" w:type="auto"/>
          <w:shd w:val="clear" w:color="auto" w:fill="ED7D31" w:themeFill="accent2"/>
          <w:vAlign w:val="center"/>
        </w:tcPr>
        <w:p w:rsidR="00C70BBA" w:rsidRDefault="00C70BBA">
          <w:pPr>
            <w:pStyle w:val="Header"/>
            <w:rPr>
              <w:caps/>
              <w:color w:val="FFFFFF" w:themeColor="background1"/>
            </w:rPr>
          </w:pPr>
        </w:p>
      </w:tc>
      <w:tc>
        <w:tcPr>
          <w:tcW w:w="0" w:type="auto"/>
          <w:shd w:val="clear" w:color="auto" w:fill="ED7D31" w:themeFill="accent2"/>
          <w:vAlign w:val="center"/>
        </w:tcPr>
        <w:p w:rsidR="00C70BBA" w:rsidRDefault="00C70BBA">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3DEA0A97EBEE420FA288A6EC7176A015"/>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A Blackfreelance Work</w:t>
              </w:r>
              <w:r w:rsidR="00436F56">
                <w:rPr>
                  <w:caps/>
                  <w:color w:val="FFFFFF" w:themeColor="background1"/>
                </w:rPr>
                <w:t>book</w:t>
              </w:r>
            </w:sdtContent>
          </w:sdt>
        </w:p>
      </w:tc>
    </w:tr>
  </w:tbl>
  <w:p w:rsidR="009B6E4F" w:rsidRDefault="009B6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930BD1"/>
    <w:multiLevelType w:val="hybridMultilevel"/>
    <w:tmpl w:val="0FA0E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AD617F"/>
    <w:multiLevelType w:val="hybridMultilevel"/>
    <w:tmpl w:val="FDC402A4"/>
    <w:lvl w:ilvl="0" w:tplc="BE2659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isplayBackgroundShape/>
  <w:defaultTabStop w:val="720"/>
  <w:characterSpacingControl w:val="doNotCompress"/>
  <w:hdrShapeDefaults>
    <o:shapedefaults v:ext="edit" spidmax="2049">
      <o:colormru v:ext="edit" colors="#cbf5f4,#d8f8f7,#fdf9c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NDA1MTMzMzawMDBU0lEKTi0uzszPAykwrgUAAAUdtiwAAAA="/>
  </w:docVars>
  <w:rsids>
    <w:rsidRoot w:val="001E4A49"/>
    <w:rsid w:val="00085760"/>
    <w:rsid w:val="000E1625"/>
    <w:rsid w:val="00117A86"/>
    <w:rsid w:val="00123F11"/>
    <w:rsid w:val="00127552"/>
    <w:rsid w:val="001549FB"/>
    <w:rsid w:val="001714D7"/>
    <w:rsid w:val="001E4A49"/>
    <w:rsid w:val="0026218C"/>
    <w:rsid w:val="002A6C9F"/>
    <w:rsid w:val="002D28E6"/>
    <w:rsid w:val="002D55A4"/>
    <w:rsid w:val="002D7C43"/>
    <w:rsid w:val="00377A68"/>
    <w:rsid w:val="003E4FD8"/>
    <w:rsid w:val="00421452"/>
    <w:rsid w:val="00434053"/>
    <w:rsid w:val="004356A8"/>
    <w:rsid w:val="00436F56"/>
    <w:rsid w:val="00463388"/>
    <w:rsid w:val="00495344"/>
    <w:rsid w:val="004C2335"/>
    <w:rsid w:val="004E3364"/>
    <w:rsid w:val="00514C52"/>
    <w:rsid w:val="005265FE"/>
    <w:rsid w:val="00567ECC"/>
    <w:rsid w:val="00673B94"/>
    <w:rsid w:val="007110F2"/>
    <w:rsid w:val="0073203B"/>
    <w:rsid w:val="00740BAF"/>
    <w:rsid w:val="00754936"/>
    <w:rsid w:val="007A1AF7"/>
    <w:rsid w:val="007B51CF"/>
    <w:rsid w:val="008859B1"/>
    <w:rsid w:val="008A6E4C"/>
    <w:rsid w:val="008B1A77"/>
    <w:rsid w:val="008B2247"/>
    <w:rsid w:val="009010B2"/>
    <w:rsid w:val="0094262C"/>
    <w:rsid w:val="0095468D"/>
    <w:rsid w:val="009612C7"/>
    <w:rsid w:val="00972616"/>
    <w:rsid w:val="009A207B"/>
    <w:rsid w:val="009B6E4F"/>
    <w:rsid w:val="00A03B9C"/>
    <w:rsid w:val="00A27914"/>
    <w:rsid w:val="00A75491"/>
    <w:rsid w:val="00AF3001"/>
    <w:rsid w:val="00BA37B9"/>
    <w:rsid w:val="00BE58DE"/>
    <w:rsid w:val="00C25E83"/>
    <w:rsid w:val="00C70BBA"/>
    <w:rsid w:val="00C94CDE"/>
    <w:rsid w:val="00CC0325"/>
    <w:rsid w:val="00CC2DA0"/>
    <w:rsid w:val="00D10627"/>
    <w:rsid w:val="00D433DF"/>
    <w:rsid w:val="00D67DC6"/>
    <w:rsid w:val="00E037DD"/>
    <w:rsid w:val="00E344DE"/>
    <w:rsid w:val="00E63570"/>
    <w:rsid w:val="00E64F7D"/>
    <w:rsid w:val="00E65E7D"/>
    <w:rsid w:val="00E70A31"/>
    <w:rsid w:val="00EC664A"/>
    <w:rsid w:val="00F83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bf5f4,#d8f8f7,#fdf9c3"/>
    </o:shapedefaults>
    <o:shapelayout v:ext="edit">
      <o:idmap v:ext="edit" data="1"/>
    </o:shapelayout>
  </w:shapeDefaults>
  <w:decimalSymbol w:val="."/>
  <w:listSeparator w:val=","/>
  <w14:docId w14:val="2C536C70"/>
  <w15:chartTrackingRefBased/>
  <w15:docId w15:val="{B186FC8C-64FB-41D0-9A8A-8D049900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4A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55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549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A4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D55A4"/>
    <w:rPr>
      <w:color w:val="0563C1" w:themeColor="hyperlink"/>
      <w:u w:val="single"/>
    </w:rPr>
  </w:style>
  <w:style w:type="character" w:customStyle="1" w:styleId="Heading2Char">
    <w:name w:val="Heading 2 Char"/>
    <w:basedOn w:val="DefaultParagraphFont"/>
    <w:link w:val="Heading2"/>
    <w:uiPriority w:val="9"/>
    <w:rsid w:val="002D55A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D55A4"/>
    <w:pPr>
      <w:ind w:left="720"/>
      <w:contextualSpacing/>
    </w:pPr>
  </w:style>
  <w:style w:type="paragraph" w:styleId="Header">
    <w:name w:val="header"/>
    <w:basedOn w:val="Normal"/>
    <w:link w:val="HeaderChar"/>
    <w:uiPriority w:val="99"/>
    <w:unhideWhenUsed/>
    <w:rsid w:val="009B6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E4F"/>
  </w:style>
  <w:style w:type="paragraph" w:styleId="Footer">
    <w:name w:val="footer"/>
    <w:basedOn w:val="Normal"/>
    <w:link w:val="FooterChar"/>
    <w:uiPriority w:val="99"/>
    <w:unhideWhenUsed/>
    <w:rsid w:val="009B6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E4F"/>
  </w:style>
  <w:style w:type="character" w:styleId="Mention">
    <w:name w:val="Mention"/>
    <w:basedOn w:val="DefaultParagraphFont"/>
    <w:uiPriority w:val="99"/>
    <w:semiHidden/>
    <w:unhideWhenUsed/>
    <w:rsid w:val="00434053"/>
    <w:rPr>
      <w:color w:val="2B579A"/>
      <w:shd w:val="clear" w:color="auto" w:fill="E6E6E6"/>
    </w:rPr>
  </w:style>
  <w:style w:type="character" w:customStyle="1" w:styleId="Heading3Char">
    <w:name w:val="Heading 3 Char"/>
    <w:basedOn w:val="DefaultParagraphFont"/>
    <w:link w:val="Heading3"/>
    <w:uiPriority w:val="9"/>
    <w:rsid w:val="001549F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nect@blackfreelance.com" TargetMode="External"/><Relationship Id="rId13" Type="http://schemas.openxmlformats.org/officeDocument/2006/relationships/hyperlink" Target="http://blackfreelance.com/blackfreelance-newsletter/" TargetMode="External"/><Relationship Id="rId18" Type="http://schemas.openxmlformats.org/officeDocument/2006/relationships/hyperlink" Target="http://blackfreelance.com/freelance-profile-important-resume-sample-included/"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blackfreelance.com/people-want-pay-youyou-just-know-look/" TargetMode="External"/><Relationship Id="rId17" Type="http://schemas.openxmlformats.org/officeDocument/2006/relationships/hyperlink" Target="http://blackfreelance.com/keep-head-freelance-game-join-blackfreelance-today/" TargetMode="External"/><Relationship Id="rId2" Type="http://schemas.openxmlformats.org/officeDocument/2006/relationships/numbering" Target="numbering.xml"/><Relationship Id="rId16" Type="http://schemas.openxmlformats.org/officeDocument/2006/relationships/hyperlink" Target="http://smarterfreelancing.com/g/nichesurve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ackfreelance.com/note-freelance-skillsets/" TargetMode="External"/><Relationship Id="rId5" Type="http://schemas.openxmlformats.org/officeDocument/2006/relationships/webSettings" Target="webSettings.xml"/><Relationship Id="rId15" Type="http://schemas.openxmlformats.org/officeDocument/2006/relationships/hyperlink" Target="http://blackfreelance.com/choosing-niche-really-looks-like/" TargetMode="External"/><Relationship Id="rId10" Type="http://schemas.openxmlformats.org/officeDocument/2006/relationships/hyperlink" Target="http://blackfreelance.com/4-ways-can-use-freelancing-build-professional-caree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blackfreelance.com/9-questions-ask-start-freelancing/" TargetMode="External"/><Relationship Id="rId14" Type="http://schemas.openxmlformats.org/officeDocument/2006/relationships/hyperlink" Target="http://blackfreelance.com/5-simple-questions-will-make-money/"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DEA0A97EBEE420FA288A6EC7176A015"/>
        <w:category>
          <w:name w:val="General"/>
          <w:gallery w:val="placeholder"/>
        </w:category>
        <w:types>
          <w:type w:val="bbPlcHdr"/>
        </w:types>
        <w:behaviors>
          <w:behavior w:val="content"/>
        </w:behaviors>
        <w:guid w:val="{37FB074A-75BB-44F7-BA2A-E8AFC934490F}"/>
      </w:docPartPr>
      <w:docPartBody>
        <w:p w:rsidR="00000000" w:rsidRDefault="00A73ACA" w:rsidP="00A73ACA">
          <w:pPr>
            <w:pStyle w:val="3DEA0A97EBEE420FA288A6EC7176A015"/>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3ACA"/>
    <w:rsid w:val="009F4724"/>
    <w:rsid w:val="00A73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EA0A97EBEE420FA288A6EC7176A015">
    <w:name w:val="3DEA0A97EBEE420FA288A6EC7176A015"/>
    <w:rsid w:val="00A73A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2609C-540A-4207-A615-2959B5F68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8</Pages>
  <Words>1491</Words>
  <Characters>85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A Blackfreelance Worksheet</vt:lpstr>
    </vt:vector>
  </TitlesOfParts>
  <Company/>
  <LinksUpToDate>false</LinksUpToDate>
  <CharactersWithSpaces>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lackfreelance Workbook</dc:title>
  <dc:subject/>
  <dc:creator>Megan Williams</dc:creator>
  <cp:keywords/>
  <dc:description/>
  <cp:lastModifiedBy>Megan Williams</cp:lastModifiedBy>
  <cp:revision>18</cp:revision>
  <dcterms:created xsi:type="dcterms:W3CDTF">2017-05-06T18:02:00Z</dcterms:created>
  <dcterms:modified xsi:type="dcterms:W3CDTF">2017-05-06T22:34:00Z</dcterms:modified>
</cp:coreProperties>
</file>